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566E2" w:rsidRPr="00840748" w:rsidRDefault="0056516A" w:rsidP="00840748">
      <w:pPr>
        <w:pStyle w:val="Title"/>
        <w:spacing w:before="0" w:after="0" w:line="480" w:lineRule="auto"/>
        <w:rPr>
          <w:color w:val="auto"/>
          <w:sz w:val="32"/>
          <w:szCs w:val="32"/>
        </w:rPr>
      </w:pPr>
      <w:r w:rsidRPr="00840748">
        <w:rPr>
          <w:color w:val="auto"/>
          <w:sz w:val="32"/>
          <w:szCs w:val="32"/>
        </w:rPr>
        <w:t>Ross Dahlke, COMM 311, Dissertation Proposal</w:t>
      </w:r>
    </w:p>
    <w:p w:rsidR="00D566E2" w:rsidRPr="00840748" w:rsidRDefault="0056516A" w:rsidP="00840748">
      <w:pPr>
        <w:pStyle w:val="Heading1"/>
        <w:spacing w:before="0" w:line="480" w:lineRule="auto"/>
        <w:rPr>
          <w:color w:val="auto"/>
          <w:sz w:val="28"/>
          <w:szCs w:val="28"/>
        </w:rPr>
      </w:pPr>
      <w:bookmarkStart w:id="0" w:name="unit-of-analysis"/>
      <w:r w:rsidRPr="00840748">
        <w:rPr>
          <w:color w:val="auto"/>
          <w:sz w:val="28"/>
          <w:szCs w:val="28"/>
        </w:rPr>
        <w:t>Unit of Analysis</w:t>
      </w:r>
      <w:bookmarkEnd w:id="0"/>
    </w:p>
    <w:p w:rsidR="00D566E2" w:rsidRPr="00840748" w:rsidRDefault="0056516A" w:rsidP="00840748">
      <w:pPr>
        <w:pStyle w:val="FirstParagraph"/>
        <w:spacing w:before="0" w:after="0" w:line="480" w:lineRule="auto"/>
        <w:ind w:firstLine="720"/>
        <w:rPr>
          <w:rFonts w:asciiTheme="majorHAnsi" w:hAnsiTheme="majorHAnsi"/>
          <w:sz w:val="22"/>
          <w:szCs w:val="22"/>
        </w:rPr>
      </w:pPr>
      <w:r w:rsidRPr="00840748">
        <w:rPr>
          <w:rFonts w:asciiTheme="majorHAnsi" w:hAnsiTheme="majorHAnsi"/>
          <w:sz w:val="22"/>
          <w:szCs w:val="22"/>
        </w:rPr>
        <w:t xml:space="preserve">While the term “political donor networks” </w:t>
      </w:r>
      <w:r w:rsidRPr="00840748">
        <w:rPr>
          <w:rFonts w:asciiTheme="majorHAnsi" w:hAnsiTheme="majorHAnsi"/>
          <w:sz w:val="22"/>
          <w:szCs w:val="22"/>
        </w:rPr>
        <w:t>is often thought of in abstract terms, with a connotation of wealthy political elites with personal connections to one another, I like to conceive of the term more literally. We can think of political donors and candidates as nodes who are connected by don</w:t>
      </w:r>
      <w:r w:rsidRPr="00840748">
        <w:rPr>
          <w:rFonts w:asciiTheme="majorHAnsi" w:hAnsiTheme="majorHAnsi"/>
          <w:sz w:val="22"/>
          <w:szCs w:val="22"/>
        </w:rPr>
        <w:t>ations which serve as edges. Thinking of political campaigns and political donors as nodes and connected by edges in a network opens up the rich methodological traditional of social network analysis to the study of political donor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Viewing the political d</w:t>
      </w:r>
      <w:r w:rsidRPr="00840748">
        <w:rPr>
          <w:rFonts w:asciiTheme="majorHAnsi" w:hAnsiTheme="majorHAnsi"/>
          <w:sz w:val="22"/>
          <w:szCs w:val="22"/>
        </w:rPr>
        <w:t>onor landscape through a network analysis lens allows for traditional network statistics to be calculated, such as centrality, modularity/ polarization, and connection degrees. In addition, a natural step to take in this network approach is to create sub-n</w:t>
      </w:r>
      <w:r w:rsidRPr="00840748">
        <w:rPr>
          <w:rFonts w:asciiTheme="majorHAnsi" w:hAnsiTheme="majorHAnsi"/>
          <w:sz w:val="22"/>
          <w:szCs w:val="22"/>
        </w:rPr>
        <w:t>etworks of donors. Each cluster or community of donors is comprised of individuals who have similar network connections. In other words, donors who are clustered together have similar donations pattern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T</w:t>
      </w:r>
      <w:r w:rsidRPr="00840748">
        <w:rPr>
          <w:rFonts w:asciiTheme="majorHAnsi" w:hAnsiTheme="majorHAnsi"/>
          <w:sz w:val="22"/>
          <w:szCs w:val="22"/>
        </w:rPr>
        <w:t xml:space="preserve">raditional studies of political donors do not take </w:t>
      </w:r>
      <w:r w:rsidRPr="00840748">
        <w:rPr>
          <w:rFonts w:asciiTheme="majorHAnsi" w:hAnsiTheme="majorHAnsi"/>
          <w:sz w:val="22"/>
          <w:szCs w:val="22"/>
        </w:rPr>
        <w:t>this network approach. Instead, individuals are treated as the unit of analysis. Often, behaviors and motivations of political donors are ascertained through surveys. Researchers often just gather a list of political donors and send the donors a survey ask</w:t>
      </w:r>
      <w:r w:rsidRPr="00840748">
        <w:rPr>
          <w:rFonts w:asciiTheme="majorHAnsi" w:hAnsiTheme="majorHAnsi"/>
          <w:sz w:val="22"/>
          <w:szCs w:val="22"/>
        </w:rPr>
        <w:t>ing them questions about their demographics and political attitudes. This approach is useful and has its place, however, it also sacrifices a lot of the rich context and nuance of the observational data that is generated from political donations. In additi</w:t>
      </w:r>
      <w:r w:rsidRPr="00840748">
        <w:rPr>
          <w:rFonts w:asciiTheme="majorHAnsi" w:hAnsiTheme="majorHAnsi"/>
          <w:sz w:val="22"/>
          <w:szCs w:val="22"/>
        </w:rPr>
        <w:t>on, the data produced from inidivudal donor is inherently sparse. It is difficult to find meaningful behavioral patterns that can connect donations and motivations when an individual only makes one or two contribution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Instead, using donor clusters as the</w:t>
      </w:r>
      <w:r w:rsidRPr="00840748">
        <w:rPr>
          <w:rFonts w:asciiTheme="majorHAnsi" w:hAnsiTheme="majorHAnsi"/>
          <w:sz w:val="22"/>
          <w:szCs w:val="22"/>
        </w:rPr>
        <w:t xml:space="preserve"> unit of analysis maintains the richness of the contextual information of the network as well as provides non-sparse data by which one can look for statistically </w:t>
      </w:r>
      <w:r w:rsidRPr="00840748">
        <w:rPr>
          <w:rFonts w:asciiTheme="majorHAnsi" w:hAnsiTheme="majorHAnsi"/>
          <w:sz w:val="22"/>
          <w:szCs w:val="22"/>
        </w:rPr>
        <w:lastRenderedPageBreak/>
        <w:t>meaningful patterns. For example, there are two primary theories of the motivations of politic</w:t>
      </w:r>
      <w:r w:rsidRPr="00840748">
        <w:rPr>
          <w:rFonts w:asciiTheme="majorHAnsi" w:hAnsiTheme="majorHAnsi"/>
          <w:sz w:val="22"/>
          <w:szCs w:val="22"/>
        </w:rPr>
        <w:t>al donors, the access-oriented model and the consumption model (Ansolabehere, Figueiredo, and Snyder 2003). However, it is difficult to measure either of these behaviors in observational data when taking an individualistic approach. Instead, using a networ</w:t>
      </w:r>
      <w:r w:rsidRPr="00840748">
        <w:rPr>
          <w:rFonts w:asciiTheme="majorHAnsi" w:hAnsiTheme="majorHAnsi"/>
          <w:sz w:val="22"/>
          <w:szCs w:val="22"/>
        </w:rPr>
        <w:t>k approach provides adequate data to test these models.</w:t>
      </w:r>
    </w:p>
    <w:p w:rsidR="00D566E2" w:rsidRPr="00840748" w:rsidRDefault="0056516A" w:rsidP="00840748">
      <w:pPr>
        <w:pStyle w:val="Heading1"/>
        <w:spacing w:before="0" w:line="480" w:lineRule="auto"/>
        <w:rPr>
          <w:color w:val="auto"/>
          <w:sz w:val="28"/>
          <w:szCs w:val="28"/>
        </w:rPr>
      </w:pPr>
      <w:bookmarkStart w:id="1" w:name="donor-clusters-as-communities"/>
      <w:r w:rsidRPr="00840748">
        <w:rPr>
          <w:color w:val="auto"/>
          <w:sz w:val="28"/>
          <w:szCs w:val="28"/>
        </w:rPr>
        <w:t>Donor Clusters as “Communities”</w:t>
      </w:r>
      <w:bookmarkEnd w:id="1"/>
    </w:p>
    <w:p w:rsidR="00D566E2" w:rsidRPr="00840748" w:rsidRDefault="0056516A" w:rsidP="00840748">
      <w:pPr>
        <w:pStyle w:val="FirstParagraph"/>
        <w:spacing w:before="0" w:after="0" w:line="480" w:lineRule="auto"/>
        <w:ind w:firstLine="720"/>
        <w:rPr>
          <w:rFonts w:asciiTheme="majorHAnsi" w:hAnsiTheme="majorHAnsi"/>
          <w:sz w:val="22"/>
          <w:szCs w:val="22"/>
        </w:rPr>
      </w:pPr>
      <w:r w:rsidRPr="00840748">
        <w:rPr>
          <w:rFonts w:asciiTheme="majorHAnsi" w:hAnsiTheme="majorHAnsi"/>
          <w:sz w:val="22"/>
          <w:szCs w:val="22"/>
        </w:rPr>
        <w:t>The clusters of political donors which serve as my unit of analysis are communities in a statistical sense. But in order to fully ground my research, my clusters need t</w:t>
      </w:r>
      <w:r w:rsidRPr="00840748">
        <w:rPr>
          <w:rFonts w:asciiTheme="majorHAnsi" w:hAnsiTheme="majorHAnsi"/>
          <w:sz w:val="22"/>
          <w:szCs w:val="22"/>
        </w:rPr>
        <w:t xml:space="preserve">o be communities in a theoretical sense. Thomas Bender writes about when a group constitutes a community at length. He notes that the most common sociological definition of a community is “an aggregate of people who share a common interest in a particular </w:t>
      </w:r>
      <w:r w:rsidRPr="00840748">
        <w:rPr>
          <w:rFonts w:asciiTheme="majorHAnsi" w:hAnsiTheme="majorHAnsi"/>
          <w:sz w:val="22"/>
          <w:szCs w:val="22"/>
        </w:rPr>
        <w:t>locality” (Bender 1978). The territorial component of this definition is key. Further, a community is “assumed to be a localized or microcosmic example of a larger society.” Basically, a community is geographically bounded, shares a common interest, and re</w:t>
      </w:r>
      <w:r w:rsidRPr="00840748">
        <w:rPr>
          <w:rFonts w:asciiTheme="majorHAnsi" w:hAnsiTheme="majorHAnsi"/>
          <w:sz w:val="22"/>
          <w:szCs w:val="22"/>
        </w:rPr>
        <w:t xml:space="preserve">presents a subset of a larger society. A handful of the clusters of the donors seem to be tied together by geography. If you map out the addresses of the donors in each </w:t>
      </w:r>
      <w:proofErr w:type="gramStart"/>
      <w:r w:rsidRPr="00840748">
        <w:rPr>
          <w:rFonts w:asciiTheme="majorHAnsi" w:hAnsiTheme="majorHAnsi"/>
          <w:sz w:val="22"/>
          <w:szCs w:val="22"/>
        </w:rPr>
        <w:t>cluster</w:t>
      </w:r>
      <w:proofErr w:type="gramEnd"/>
      <w:r w:rsidRPr="00840748">
        <w:rPr>
          <w:rFonts w:asciiTheme="majorHAnsi" w:hAnsiTheme="majorHAnsi"/>
          <w:sz w:val="22"/>
          <w:szCs w:val="22"/>
        </w:rPr>
        <w:t xml:space="preserve"> they tightly clustered. But even communities that do not have a tight geogrpahi</w:t>
      </w:r>
      <w:r w:rsidRPr="00840748">
        <w:rPr>
          <w:rFonts w:asciiTheme="majorHAnsi" w:hAnsiTheme="majorHAnsi"/>
          <w:sz w:val="22"/>
          <w:szCs w:val="22"/>
        </w:rPr>
        <w:t>c pattern can also be communitie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Bender refines his personal definition of a community to be less focused on place, but instead, experience. Bender states, “Community is where community happens.” He specifically notes that a community might not be a cont</w:t>
      </w:r>
      <w:r w:rsidRPr="00840748">
        <w:rPr>
          <w:rFonts w:asciiTheme="majorHAnsi" w:hAnsiTheme="majorHAnsi"/>
          <w:sz w:val="22"/>
          <w:szCs w:val="22"/>
        </w:rPr>
        <w:t>iguous territory (Bender 1978). Janowitz agrees with Bender’s assessment that geography is overblown, and even localized communities can be influenced by institutions and associations that have “no manifest geographical homogeneity or unity” (Janowitz 1967</w:t>
      </w:r>
      <w:r w:rsidRPr="00840748">
        <w:rPr>
          <w:rFonts w:asciiTheme="majorHAnsi" w:hAnsiTheme="majorHAnsi"/>
          <w:sz w:val="22"/>
          <w:szCs w:val="22"/>
        </w:rPr>
        <w:t>).</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 xml:space="preserve">However, I believe that Bender’s replacement for geography with “experience” is slightly off with the development of digital communities. Experience implies an event occurred that impacted, or at </w:t>
      </w:r>
      <w:r w:rsidRPr="00840748">
        <w:rPr>
          <w:rFonts w:asciiTheme="majorHAnsi" w:hAnsiTheme="majorHAnsi"/>
          <w:sz w:val="22"/>
          <w:szCs w:val="22"/>
        </w:rPr>
        <w:lastRenderedPageBreak/>
        <w:t>least was observed by, the members of the community at th</w:t>
      </w:r>
      <w:r w:rsidRPr="00840748">
        <w:rPr>
          <w:rFonts w:asciiTheme="majorHAnsi" w:hAnsiTheme="majorHAnsi"/>
          <w:sz w:val="22"/>
          <w:szCs w:val="22"/>
        </w:rPr>
        <w:t xml:space="preserve">e same time. In the case of online communities, it is possible that one is simply logged out of one’s computer during the “event.” Instead, I believe that interaction is a better fit for Bender’s definition, especially given that he believes </w:t>
      </w:r>
      <w:proofErr w:type="gramStart"/>
      <w:r w:rsidRPr="00840748">
        <w:rPr>
          <w:rFonts w:asciiTheme="majorHAnsi" w:hAnsiTheme="majorHAnsi"/>
          <w:sz w:val="22"/>
          <w:szCs w:val="22"/>
        </w:rPr>
        <w:t>that,</w:t>
      </w:r>
      <w:proofErr w:type="gramEnd"/>
      <w:r w:rsidRPr="00840748">
        <w:rPr>
          <w:rFonts w:asciiTheme="majorHAnsi" w:hAnsiTheme="majorHAnsi"/>
          <w:sz w:val="22"/>
          <w:szCs w:val="22"/>
        </w:rPr>
        <w:t xml:space="preserve"> “Communi</w:t>
      </w:r>
      <w:r w:rsidRPr="00840748">
        <w:rPr>
          <w:rFonts w:asciiTheme="majorHAnsi" w:hAnsiTheme="majorHAnsi"/>
          <w:sz w:val="22"/>
          <w:szCs w:val="22"/>
        </w:rPr>
        <w:t>ty is where community happens” (Bender 1978). In my prior example of an internet community, one could miss the live occurrence of an event, but could engage with the community to discuss the event retrospectively. I see community being created when there i</w:t>
      </w:r>
      <w:r w:rsidRPr="00840748">
        <w:rPr>
          <w:rFonts w:asciiTheme="majorHAnsi" w:hAnsiTheme="majorHAnsi"/>
          <w:sz w:val="22"/>
          <w:szCs w:val="22"/>
        </w:rPr>
        <w:t>s meaningful interaction by a group of people who are connected through—as Bender described it—a “network of social relations.” They are “comrades” with a sense of “we-ness” due to their “affective or emotional ties” (Bender 1978). Under this definition, m</w:t>
      </w:r>
      <w:r w:rsidRPr="00840748">
        <w:rPr>
          <w:rFonts w:asciiTheme="majorHAnsi" w:hAnsiTheme="majorHAnsi"/>
          <w:sz w:val="22"/>
          <w:szCs w:val="22"/>
        </w:rPr>
        <w:t>y unit of study, one cluster of political donors would also qualify more theoretically as a “community”–a distinction that may be important for the interpretation and potential impact of the results</w:t>
      </w:r>
    </w:p>
    <w:p w:rsidR="00D566E2" w:rsidRPr="00840748" w:rsidRDefault="0056516A" w:rsidP="00840748">
      <w:pPr>
        <w:pStyle w:val="Heading1"/>
        <w:spacing w:before="0" w:line="480" w:lineRule="auto"/>
        <w:rPr>
          <w:color w:val="auto"/>
          <w:sz w:val="28"/>
          <w:szCs w:val="28"/>
        </w:rPr>
      </w:pPr>
      <w:bookmarkStart w:id="2" w:name="donor-motivations"/>
      <w:r w:rsidRPr="00840748">
        <w:rPr>
          <w:color w:val="auto"/>
          <w:sz w:val="28"/>
          <w:szCs w:val="28"/>
        </w:rPr>
        <w:t>Donor Motivations</w:t>
      </w:r>
      <w:bookmarkEnd w:id="2"/>
    </w:p>
    <w:p w:rsidR="00D566E2" w:rsidRPr="00840748" w:rsidRDefault="0056516A" w:rsidP="00840748">
      <w:pPr>
        <w:pStyle w:val="FirstParagraph"/>
        <w:spacing w:before="0" w:after="0" w:line="480" w:lineRule="auto"/>
        <w:ind w:firstLine="720"/>
        <w:rPr>
          <w:rFonts w:asciiTheme="majorHAnsi" w:hAnsiTheme="majorHAnsi"/>
          <w:sz w:val="22"/>
          <w:szCs w:val="22"/>
        </w:rPr>
      </w:pPr>
      <w:r w:rsidRPr="00840748">
        <w:rPr>
          <w:rFonts w:asciiTheme="majorHAnsi" w:hAnsiTheme="majorHAnsi"/>
          <w:sz w:val="22"/>
          <w:szCs w:val="22"/>
        </w:rPr>
        <w:t>The predominant folk-theory of politica</w:t>
      </w:r>
      <w:r w:rsidRPr="00840748">
        <w:rPr>
          <w:rFonts w:asciiTheme="majorHAnsi" w:hAnsiTheme="majorHAnsi"/>
          <w:sz w:val="22"/>
          <w:szCs w:val="22"/>
        </w:rPr>
        <w:t xml:space="preserve">l donors is of smokey backrooms where donors trade money for favorable votes on legislation. In this access-oriented model of political donations donors are conceived as being a </w:t>
      </w:r>
      <w:r w:rsidRPr="00840748">
        <w:rPr>
          <w:rFonts w:asciiTheme="majorHAnsi" w:hAnsiTheme="majorHAnsi"/>
          <w:i/>
          <w:sz w:val="22"/>
          <w:szCs w:val="22"/>
        </w:rPr>
        <w:t>causal</w:t>
      </w:r>
      <w:r w:rsidRPr="00840748">
        <w:rPr>
          <w:rFonts w:asciiTheme="majorHAnsi" w:hAnsiTheme="majorHAnsi"/>
          <w:sz w:val="22"/>
          <w:szCs w:val="22"/>
        </w:rPr>
        <w:t xml:space="preserve"> mechanism in legislators taking particular policy stances. However, the</w:t>
      </w:r>
      <w:r w:rsidRPr="00840748">
        <w:rPr>
          <w:rFonts w:asciiTheme="majorHAnsi" w:hAnsiTheme="majorHAnsi"/>
          <w:sz w:val="22"/>
          <w:szCs w:val="22"/>
        </w:rPr>
        <w:t xml:space="preserve"> story of political donations since the 2016 election has been of small-dollar, primarily online donors. These donors have changed the way that political campaigns execute fundraising operations. This shift in donors lends itself toward the “consumption” m</w:t>
      </w:r>
      <w:r w:rsidRPr="00840748">
        <w:rPr>
          <w:rFonts w:asciiTheme="majorHAnsi" w:hAnsiTheme="majorHAnsi"/>
          <w:sz w:val="22"/>
          <w:szCs w:val="22"/>
        </w:rPr>
        <w:t>odel of political donations instead of the “access-oriented” model.</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 xml:space="preserve">The consumption model of </w:t>
      </w:r>
      <w:proofErr w:type="gramStart"/>
      <w:r w:rsidRPr="00840748">
        <w:rPr>
          <w:rFonts w:asciiTheme="majorHAnsi" w:hAnsiTheme="majorHAnsi"/>
          <w:sz w:val="22"/>
          <w:szCs w:val="22"/>
        </w:rPr>
        <w:t>donors</w:t>
      </w:r>
      <w:proofErr w:type="gramEnd"/>
      <w:r w:rsidRPr="00840748">
        <w:rPr>
          <w:rFonts w:asciiTheme="majorHAnsi" w:hAnsiTheme="majorHAnsi"/>
          <w:sz w:val="22"/>
          <w:szCs w:val="22"/>
        </w:rPr>
        <w:t xml:space="preserve"> places contributions on a spectrum of political participation (Ansolabehere, Figueiredo, and Snyder 2003). In other words, donations can be seen as an exten</w:t>
      </w:r>
      <w:r w:rsidRPr="00840748">
        <w:rPr>
          <w:rFonts w:asciiTheme="majorHAnsi" w:hAnsiTheme="majorHAnsi"/>
          <w:sz w:val="22"/>
          <w:szCs w:val="22"/>
        </w:rPr>
        <w:t xml:space="preserve">sion of voting–a step towards greater participation in democracy. In this model, donors are </w:t>
      </w:r>
      <w:r w:rsidRPr="00840748">
        <w:rPr>
          <w:rFonts w:asciiTheme="majorHAnsi" w:hAnsiTheme="majorHAnsi"/>
          <w:i/>
          <w:sz w:val="22"/>
          <w:szCs w:val="22"/>
        </w:rPr>
        <w:t>reactive</w:t>
      </w:r>
      <w:r w:rsidRPr="00840748">
        <w:rPr>
          <w:rFonts w:asciiTheme="majorHAnsi" w:hAnsiTheme="majorHAnsi"/>
          <w:sz w:val="22"/>
          <w:szCs w:val="22"/>
        </w:rPr>
        <w:t xml:space="preserve"> to politicians. Donors decide to participate in political campaigns that they already agree with. These two models, the access-oriented and consumption mod</w:t>
      </w:r>
      <w:r w:rsidRPr="00840748">
        <w:rPr>
          <w:rFonts w:asciiTheme="majorHAnsi" w:hAnsiTheme="majorHAnsi"/>
          <w:sz w:val="22"/>
          <w:szCs w:val="22"/>
        </w:rPr>
        <w:t>els, have conflicting causal orders. Under the access-</w:t>
      </w:r>
      <w:r w:rsidRPr="00840748">
        <w:rPr>
          <w:rFonts w:asciiTheme="majorHAnsi" w:hAnsiTheme="majorHAnsi"/>
          <w:sz w:val="22"/>
          <w:szCs w:val="22"/>
        </w:rPr>
        <w:lastRenderedPageBreak/>
        <w:t>oriented donor model, donors cause a change in politicians’ policies. In the consumption model, politicians’ policies attract donor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 xml:space="preserve">My research question is: </w:t>
      </w:r>
      <w:r w:rsidRPr="00840748">
        <w:rPr>
          <w:rFonts w:asciiTheme="majorHAnsi" w:hAnsiTheme="majorHAnsi"/>
          <w:b/>
          <w:sz w:val="22"/>
          <w:szCs w:val="22"/>
        </w:rPr>
        <w:t>Do donations from specific donor communitie</w:t>
      </w:r>
      <w:r w:rsidRPr="00840748">
        <w:rPr>
          <w:rFonts w:asciiTheme="majorHAnsi" w:hAnsiTheme="majorHAnsi"/>
          <w:b/>
          <w:sz w:val="22"/>
          <w:szCs w:val="22"/>
        </w:rPr>
        <w:t>s impact politicians’ public support of policies or does public support from politicians attract certain political donor communities?</w:t>
      </w:r>
    </w:p>
    <w:p w:rsidR="00D566E2" w:rsidRPr="00840748" w:rsidRDefault="0056516A" w:rsidP="00840748">
      <w:pPr>
        <w:pStyle w:val="BodyText"/>
        <w:spacing w:before="0" w:after="0" w:line="480" w:lineRule="auto"/>
        <w:rPr>
          <w:rFonts w:asciiTheme="majorHAnsi" w:hAnsiTheme="majorHAnsi"/>
          <w:sz w:val="22"/>
          <w:szCs w:val="22"/>
        </w:rPr>
      </w:pPr>
      <w:r w:rsidRPr="00840748">
        <w:rPr>
          <w:rFonts w:asciiTheme="majorHAnsi" w:hAnsiTheme="majorHAnsi"/>
          <w:sz w:val="22"/>
          <w:szCs w:val="22"/>
        </w:rPr>
        <w:t>Given my previous research findings and a general shift among scholars towards the consumption model of politics, I theori</w:t>
      </w:r>
      <w:r w:rsidRPr="00840748">
        <w:rPr>
          <w:rFonts w:asciiTheme="majorHAnsi" w:hAnsiTheme="majorHAnsi"/>
          <w:sz w:val="22"/>
          <w:szCs w:val="22"/>
        </w:rPr>
        <w:t>ze that the causal order is public support for certain policy issues by politicians drives donations from specific donor communitie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b/>
          <w:sz w:val="22"/>
          <w:szCs w:val="22"/>
        </w:rPr>
        <w:t>H1: Public support of certain policy issues precedes political donations from various donor cluster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The alternative hypo</w:t>
      </w:r>
      <w:r w:rsidRPr="00840748">
        <w:rPr>
          <w:rFonts w:asciiTheme="majorHAnsi" w:hAnsiTheme="majorHAnsi"/>
          <w:sz w:val="22"/>
          <w:szCs w:val="22"/>
        </w:rPr>
        <w:t xml:space="preserve">thesis, </w:t>
      </w:r>
      <w:r w:rsidRPr="00840748">
        <w:rPr>
          <w:rFonts w:asciiTheme="majorHAnsi" w:hAnsiTheme="majorHAnsi"/>
          <w:b/>
          <w:sz w:val="22"/>
          <w:szCs w:val="22"/>
        </w:rPr>
        <w:t>H2: Donations from various donor clusters precedes public support of certain policy issue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This question is important to study because it furthers our understanding of the motivations of groups of political donors–a topic that has been explored on</w:t>
      </w:r>
      <w:r w:rsidRPr="00840748">
        <w:rPr>
          <w:rFonts w:asciiTheme="majorHAnsi" w:hAnsiTheme="majorHAnsi"/>
          <w:sz w:val="22"/>
          <w:szCs w:val="22"/>
        </w:rPr>
        <w:t>ly using an individualistic approach that is constrained due to various factors. In addition, candidates and professional political fundraisers spend a significant amount of time fundraising, but they have little knowledge of the working psychological proc</w:t>
      </w:r>
      <w:r w:rsidRPr="00840748">
        <w:rPr>
          <w:rFonts w:asciiTheme="majorHAnsi" w:hAnsiTheme="majorHAnsi"/>
          <w:sz w:val="22"/>
          <w:szCs w:val="22"/>
        </w:rPr>
        <w:t>ess of making a donation.</w:t>
      </w:r>
    </w:p>
    <w:p w:rsidR="00D566E2" w:rsidRPr="00840748" w:rsidRDefault="0056516A" w:rsidP="00840748">
      <w:pPr>
        <w:pStyle w:val="Heading1"/>
        <w:spacing w:before="0" w:line="480" w:lineRule="auto"/>
        <w:rPr>
          <w:color w:val="auto"/>
          <w:sz w:val="28"/>
          <w:szCs w:val="28"/>
        </w:rPr>
      </w:pPr>
      <w:bookmarkStart w:id="3" w:name="time-dimension"/>
      <w:r w:rsidRPr="00840748">
        <w:rPr>
          <w:color w:val="auto"/>
          <w:sz w:val="28"/>
          <w:szCs w:val="28"/>
        </w:rPr>
        <w:t>Time Dimension</w:t>
      </w:r>
      <w:bookmarkEnd w:id="3"/>
    </w:p>
    <w:p w:rsidR="00D566E2" w:rsidRPr="00840748" w:rsidRDefault="0056516A" w:rsidP="00840748">
      <w:pPr>
        <w:pStyle w:val="FirstParagraph"/>
        <w:spacing w:before="0" w:after="0" w:line="480" w:lineRule="auto"/>
        <w:ind w:firstLine="720"/>
        <w:rPr>
          <w:rFonts w:asciiTheme="majorHAnsi" w:hAnsiTheme="majorHAnsi"/>
          <w:sz w:val="22"/>
          <w:szCs w:val="22"/>
        </w:rPr>
      </w:pPr>
      <w:r w:rsidRPr="00840748">
        <w:rPr>
          <w:rFonts w:asciiTheme="majorHAnsi" w:hAnsiTheme="majorHAnsi"/>
          <w:sz w:val="22"/>
          <w:szCs w:val="22"/>
        </w:rPr>
        <w:t>Little is known about political donors’ motivations, and even less is known about the temporal dimension of these decisions. However, thinking of a donation as a decision that seeks to increase one’s preferred candi</w:t>
      </w:r>
      <w:r w:rsidRPr="00840748">
        <w:rPr>
          <w:rFonts w:asciiTheme="majorHAnsi" w:hAnsiTheme="majorHAnsi"/>
          <w:sz w:val="22"/>
          <w:szCs w:val="22"/>
        </w:rPr>
        <w:t>date’s chances of winning can be thought of as being similar to purchasing a product. There are large brands, companies (ex. Apple and Microsoft) and parties (Democrats and Republicans), that provide an immediate heuristic for making a participatory decisi</w:t>
      </w:r>
      <w:r w:rsidRPr="00840748">
        <w:rPr>
          <w:rFonts w:asciiTheme="majorHAnsi" w:hAnsiTheme="majorHAnsi"/>
          <w:sz w:val="22"/>
          <w:szCs w:val="22"/>
        </w:rPr>
        <w:t xml:space="preserve">on. Then, there is a consumer journey that seeks to build brand awareness and ultimately triggers a reaction. Under this analogy, just </w:t>
      </w:r>
      <w:r w:rsidRPr="00840748">
        <w:rPr>
          <w:rFonts w:asciiTheme="majorHAnsi" w:hAnsiTheme="majorHAnsi"/>
          <w:sz w:val="22"/>
          <w:szCs w:val="22"/>
        </w:rPr>
        <w:lastRenderedPageBreak/>
        <w:t>as products must build awareness and then ultimately trigger a purchase, political campaigns build awareness of a candida</w:t>
      </w:r>
      <w:r w:rsidRPr="00840748">
        <w:rPr>
          <w:rFonts w:asciiTheme="majorHAnsi" w:hAnsiTheme="majorHAnsi"/>
          <w:sz w:val="22"/>
          <w:szCs w:val="22"/>
        </w:rPr>
        <w:t>tes’ policies and try to trigger a vote or donation. These two different steps in this participatory process operate on different time scfale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 xml:space="preserve">The process to identify as a member of a particular political tribe takes at least weeks, if not months, years, </w:t>
      </w:r>
      <w:r w:rsidRPr="00840748">
        <w:rPr>
          <w:rFonts w:asciiTheme="majorHAnsi" w:hAnsiTheme="majorHAnsi"/>
          <w:sz w:val="22"/>
          <w:szCs w:val="22"/>
        </w:rPr>
        <w:t>or even decades. There is a rich political science literature on political socialization and generational shifts that show the decades-long timescale of partisan identification. However, this paper takes a more granular view of political tribes. The decisi</w:t>
      </w:r>
      <w:r w:rsidRPr="00840748">
        <w:rPr>
          <w:rFonts w:asciiTheme="majorHAnsi" w:hAnsiTheme="majorHAnsi"/>
          <w:sz w:val="22"/>
          <w:szCs w:val="22"/>
        </w:rPr>
        <w:t>on to make a political donation to a particular campaign is like choosing a sub-tribe within one’s broader partisan tribe. Although national figures such as Donald Trump can be a significant part in speeding up or slowing down shifts that have multi-year o</w:t>
      </w:r>
      <w:r w:rsidRPr="00840748">
        <w:rPr>
          <w:rFonts w:asciiTheme="majorHAnsi" w:hAnsiTheme="majorHAnsi"/>
          <w:sz w:val="22"/>
          <w:szCs w:val="22"/>
        </w:rPr>
        <w:t>r even multi-decade time horizons, I’m going to constrain my timescale to be within a single election cycle. Every election cycle has new candidates running for different offices, generally on different evolving topics to the point where every election cyc</w:t>
      </w:r>
      <w:r w:rsidRPr="00840748">
        <w:rPr>
          <w:rFonts w:asciiTheme="majorHAnsi" w:hAnsiTheme="majorHAnsi"/>
          <w:sz w:val="22"/>
          <w:szCs w:val="22"/>
        </w:rPr>
        <w:t>le is unique and generally gets assigned its own “narrative.” And so, within an election cycle, I ask what activates membership within sub-tribes to the point where an individual makes a contribution to further that sub-tribe’s electoral prospects.</w:t>
      </w:r>
    </w:p>
    <w:p w:rsidR="00D566E2" w:rsidRPr="00840748" w:rsidRDefault="0056516A" w:rsidP="00840748">
      <w:pPr>
        <w:pStyle w:val="BodyText"/>
        <w:spacing w:before="0" w:after="0" w:line="480" w:lineRule="auto"/>
        <w:rPr>
          <w:rFonts w:asciiTheme="majorHAnsi" w:hAnsiTheme="majorHAnsi"/>
          <w:sz w:val="22"/>
          <w:szCs w:val="22"/>
        </w:rPr>
      </w:pPr>
      <w:r w:rsidRPr="00840748">
        <w:rPr>
          <w:rFonts w:asciiTheme="majorHAnsi" w:hAnsiTheme="majorHAnsi"/>
          <w:sz w:val="22"/>
          <w:szCs w:val="22"/>
        </w:rPr>
        <w:t>Buildin</w:t>
      </w:r>
      <w:r w:rsidRPr="00840748">
        <w:rPr>
          <w:rFonts w:asciiTheme="majorHAnsi" w:hAnsiTheme="majorHAnsi"/>
          <w:sz w:val="22"/>
          <w:szCs w:val="22"/>
        </w:rPr>
        <w:t>g this self-identification is similar to firms building brand awareness. For an individual to be primed so that one of the aforementioned triggers (heightened sense of stakes in the election, call-to-action, etc.) elicits an action, one must have a sense o</w:t>
      </w:r>
      <w:r w:rsidRPr="00840748">
        <w:rPr>
          <w:rFonts w:asciiTheme="majorHAnsi" w:hAnsiTheme="majorHAnsi"/>
          <w:sz w:val="22"/>
          <w:szCs w:val="22"/>
        </w:rPr>
        <w:t>f identity or at least support in that sub-tribe. For example, for an individual who cares about the environment, who may be triggered to make a contribution to a campaign, must first know that candidate’s position on environmental issues. The length of ti</w:t>
      </w:r>
      <w:r w:rsidRPr="00840748">
        <w:rPr>
          <w:rFonts w:asciiTheme="majorHAnsi" w:hAnsiTheme="majorHAnsi"/>
          <w:sz w:val="22"/>
          <w:szCs w:val="22"/>
        </w:rPr>
        <w:t>me it takes campaigns’ public support of certain policy issues to translate into contributions is largely unstudied. And in part, that is a component of the analysis that I intend to undertake.</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 xml:space="preserve">Under the access-oriented model of political donations, where </w:t>
      </w:r>
      <w:r w:rsidRPr="00840748">
        <w:rPr>
          <w:rFonts w:asciiTheme="majorHAnsi" w:hAnsiTheme="majorHAnsi"/>
          <w:sz w:val="22"/>
          <w:szCs w:val="22"/>
        </w:rPr>
        <w:t xml:space="preserve">individuals seek to influence candidates’ support of issues. We would anticipate contributions from members of certain communities resulting in support of issues later. For example, pro-environment individuals could make a contribution </w:t>
      </w:r>
      <w:r w:rsidRPr="00840748">
        <w:rPr>
          <w:rFonts w:asciiTheme="majorHAnsi" w:hAnsiTheme="majorHAnsi"/>
          <w:sz w:val="22"/>
          <w:szCs w:val="22"/>
        </w:rPr>
        <w:lastRenderedPageBreak/>
        <w:t xml:space="preserve">to a candidate that </w:t>
      </w:r>
      <w:r w:rsidRPr="00840748">
        <w:rPr>
          <w:rFonts w:asciiTheme="majorHAnsi" w:hAnsiTheme="majorHAnsi"/>
          <w:sz w:val="22"/>
          <w:szCs w:val="22"/>
        </w:rPr>
        <w:t>result in that candidate being more supportive of conservation policies. Although studies have been done on the connection between contributions during an election cycle and legislative votes in the subsequent legislative term, there has not been much stud</w:t>
      </w:r>
      <w:r w:rsidRPr="00840748">
        <w:rPr>
          <w:rFonts w:asciiTheme="majorHAnsi" w:hAnsiTheme="majorHAnsi"/>
          <w:sz w:val="22"/>
          <w:szCs w:val="22"/>
        </w:rPr>
        <w:t>y of the temporal dimension of the possibility of donations from issue groups manifesting in public support of policy issues, such as social media post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One constraint of this research is the specific event that triggers a political contribution. Often, d</w:t>
      </w:r>
      <w:r w:rsidRPr="00840748">
        <w:rPr>
          <w:rFonts w:asciiTheme="majorHAnsi" w:hAnsiTheme="majorHAnsi"/>
          <w:sz w:val="22"/>
          <w:szCs w:val="22"/>
        </w:rPr>
        <w:t>ecisions to donate are triggered by some discrete event. The specific type of event can vary. For example, a donor can be triggered to donate in response to news that alters the perceived stakes of the election, in response to an explicit solicitation (eit</w:t>
      </w:r>
      <w:r w:rsidRPr="00840748">
        <w:rPr>
          <w:rFonts w:asciiTheme="majorHAnsi" w:hAnsiTheme="majorHAnsi"/>
          <w:sz w:val="22"/>
          <w:szCs w:val="22"/>
        </w:rPr>
        <w:t>her by mail, email, or social media), for example at the end of a fundraising reporting time period, or by attending a fundraising event, either in-person or increasingly digitally. In the first two examples, a donation is most likely on a time scale of se</w:t>
      </w:r>
      <w:r w:rsidRPr="00840748">
        <w:rPr>
          <w:rFonts w:asciiTheme="majorHAnsi" w:hAnsiTheme="majorHAnsi"/>
          <w:sz w:val="22"/>
          <w:szCs w:val="22"/>
        </w:rPr>
        <w:t>conds or milliseconds. The perception of the stakes of the election increasing, or a response to a call-to-action, is a psychological response to one’s in-group needing assistance. The tribal nature of our contemporary politics posits donations as a call t</w:t>
      </w:r>
      <w:r w:rsidRPr="00840748">
        <w:rPr>
          <w:rFonts w:asciiTheme="majorHAnsi" w:hAnsiTheme="majorHAnsi"/>
          <w:sz w:val="22"/>
          <w:szCs w:val="22"/>
        </w:rPr>
        <w:t xml:space="preserve">o arms to protect that tribe. In the world of marketing sciences, this last-step mechanism is similar to a “buy now” to receive a </w:t>
      </w:r>
      <w:proofErr w:type="gramStart"/>
      <w:r w:rsidRPr="00840748">
        <w:rPr>
          <w:rFonts w:asciiTheme="majorHAnsi" w:hAnsiTheme="majorHAnsi"/>
          <w:sz w:val="22"/>
          <w:szCs w:val="22"/>
        </w:rPr>
        <w:t>discount promotions</w:t>
      </w:r>
      <w:proofErr w:type="gramEnd"/>
      <w:r w:rsidRPr="00840748">
        <w:rPr>
          <w:rFonts w:asciiTheme="majorHAnsi" w:hAnsiTheme="majorHAnsi"/>
          <w:sz w:val="22"/>
          <w:szCs w:val="22"/>
        </w:rPr>
        <w:t xml:space="preserve"> that is meant to elicit an immediate reaction. While the last-step mechanism of donating happens within se</w:t>
      </w:r>
      <w:r w:rsidRPr="00840748">
        <w:rPr>
          <w:rFonts w:asciiTheme="majorHAnsi" w:hAnsiTheme="majorHAnsi"/>
          <w:sz w:val="22"/>
          <w:szCs w:val="22"/>
        </w:rPr>
        <w:t xml:space="preserve">conds, getting someone to identify as a member of a political tribe takes longer. My research does not focus on this last step but the contribution funnel, but it does acknowledge that more research should be done to understand the psychological processes </w:t>
      </w:r>
      <w:r w:rsidRPr="00840748">
        <w:rPr>
          <w:rFonts w:asciiTheme="majorHAnsi" w:hAnsiTheme="majorHAnsi"/>
          <w:sz w:val="22"/>
          <w:szCs w:val="22"/>
        </w:rPr>
        <w:t>that happen in this final step. In addition, my research might be impacted by these triggering events. For example, one would expect that contributions may happen around these triggering events and not at a consistent time from knowledge of a candidate’s p</w:t>
      </w:r>
      <w:r w:rsidRPr="00840748">
        <w:rPr>
          <w:rFonts w:asciiTheme="majorHAnsi" w:hAnsiTheme="majorHAnsi"/>
          <w:sz w:val="22"/>
          <w:szCs w:val="22"/>
        </w:rPr>
        <w:t>ublic support of a policy issue. These donations around specific events may cause noise within my data.</w:t>
      </w:r>
    </w:p>
    <w:p w:rsidR="00D566E2" w:rsidRPr="00840748" w:rsidRDefault="0056516A" w:rsidP="00840748">
      <w:pPr>
        <w:pStyle w:val="BodyText"/>
        <w:spacing w:before="0" w:after="0" w:line="480" w:lineRule="auto"/>
        <w:rPr>
          <w:rFonts w:asciiTheme="majorHAnsi" w:hAnsiTheme="majorHAnsi"/>
          <w:sz w:val="22"/>
          <w:szCs w:val="22"/>
        </w:rPr>
      </w:pPr>
      <w:r w:rsidRPr="00840748">
        <w:rPr>
          <w:rFonts w:asciiTheme="majorHAnsi" w:hAnsiTheme="majorHAnsi"/>
          <w:sz w:val="22"/>
          <w:szCs w:val="22"/>
        </w:rPr>
        <w:t>While my research is bounded by constraints like long-term political shifts and short-term donation triggers, it investigates the space between. I am no</w:t>
      </w:r>
      <w:r w:rsidRPr="00840748">
        <w:rPr>
          <w:rFonts w:asciiTheme="majorHAnsi" w:hAnsiTheme="majorHAnsi"/>
          <w:sz w:val="22"/>
          <w:szCs w:val="22"/>
        </w:rPr>
        <w:t xml:space="preserve">t entering this research with a precise time that I </w:t>
      </w:r>
      <w:r w:rsidRPr="00840748">
        <w:rPr>
          <w:rFonts w:asciiTheme="majorHAnsi" w:hAnsiTheme="majorHAnsi"/>
          <w:sz w:val="22"/>
          <w:szCs w:val="22"/>
        </w:rPr>
        <w:lastRenderedPageBreak/>
        <w:t xml:space="preserve">expect to be able to measure the connection between public support from candidates and political donations. There has not been prior research on the timescale of the process of being primed to contribute </w:t>
      </w:r>
      <w:r w:rsidRPr="00840748">
        <w:rPr>
          <w:rFonts w:asciiTheme="majorHAnsi" w:hAnsiTheme="majorHAnsi"/>
          <w:sz w:val="22"/>
          <w:szCs w:val="22"/>
        </w:rPr>
        <w:t xml:space="preserve">to a candidate. This process may happen over days, weeks, or even months. A part of the methodology that I will use assists in finding this best time specification to use. And so, this paper will give insight into both the causal ordering of events (which </w:t>
      </w:r>
      <w:r w:rsidRPr="00840748">
        <w:rPr>
          <w:rFonts w:asciiTheme="majorHAnsi" w:hAnsiTheme="majorHAnsi"/>
          <w:sz w:val="22"/>
          <w:szCs w:val="22"/>
        </w:rPr>
        <w:t>comes first, political donations or public support of issues) and insight into the length of the process that connects those two events.</w:t>
      </w:r>
    </w:p>
    <w:p w:rsidR="00D566E2" w:rsidRPr="00840748" w:rsidRDefault="0056516A" w:rsidP="00840748">
      <w:pPr>
        <w:pStyle w:val="Heading1"/>
        <w:spacing w:before="0" w:line="480" w:lineRule="auto"/>
        <w:rPr>
          <w:color w:val="auto"/>
          <w:sz w:val="28"/>
          <w:szCs w:val="28"/>
        </w:rPr>
      </w:pPr>
      <w:bookmarkStart w:id="4" w:name="X5e7d5f9e57c203a9641f9c79f61e37e58f8b1e5"/>
      <w:r w:rsidRPr="00840748">
        <w:rPr>
          <w:color w:val="auto"/>
          <w:sz w:val="28"/>
          <w:szCs w:val="28"/>
        </w:rPr>
        <w:t>Where in the communication or social science literatures?</w:t>
      </w:r>
      <w:bookmarkEnd w:id="4"/>
    </w:p>
    <w:p w:rsidR="00D566E2" w:rsidRPr="00840748" w:rsidRDefault="0056516A" w:rsidP="00840748">
      <w:pPr>
        <w:pStyle w:val="FirstParagraph"/>
        <w:spacing w:before="0" w:after="0" w:line="480" w:lineRule="auto"/>
        <w:ind w:firstLine="720"/>
        <w:rPr>
          <w:rFonts w:asciiTheme="majorHAnsi" w:hAnsiTheme="majorHAnsi"/>
          <w:sz w:val="22"/>
          <w:szCs w:val="22"/>
        </w:rPr>
      </w:pPr>
      <w:r w:rsidRPr="00840748">
        <w:rPr>
          <w:rFonts w:asciiTheme="majorHAnsi" w:hAnsiTheme="majorHAnsi"/>
          <w:sz w:val="22"/>
          <w:szCs w:val="22"/>
        </w:rPr>
        <w:t>This research does not fall cleanly into traditional politica</w:t>
      </w:r>
      <w:r w:rsidRPr="00840748">
        <w:rPr>
          <w:rFonts w:asciiTheme="majorHAnsi" w:hAnsiTheme="majorHAnsi"/>
          <w:sz w:val="22"/>
          <w:szCs w:val="22"/>
        </w:rPr>
        <w:t>l communication traditions or media psychology. Instead, it can find a home most cleanly within a network science tradition of social science research.</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A lot of political communication research can trace its intellectual roots back to research conducted on mass communication and propaganda going back to World War II. This tradition focuses on political actors disseminating their messages through mass medi</w:t>
      </w:r>
      <w:r w:rsidRPr="00840748">
        <w:rPr>
          <w:rFonts w:asciiTheme="majorHAnsi" w:hAnsiTheme="majorHAnsi"/>
          <w:sz w:val="22"/>
          <w:szCs w:val="22"/>
        </w:rPr>
        <w:t>a to various effects. Although the idea of powerful media effects, such as the hypodermic needle theory of media, are no longer believed to be true, weaker modifications, such as agenda setting, remain prevalent. This study does not fit into this tradition</w:t>
      </w:r>
      <w:r w:rsidRPr="00840748">
        <w:rPr>
          <w:rFonts w:asciiTheme="majorHAnsi" w:hAnsiTheme="majorHAnsi"/>
          <w:sz w:val="22"/>
          <w:szCs w:val="22"/>
        </w:rPr>
        <w:t xml:space="preserve"> because of its definition of media (discussed more in-depth later) being social media posts and not traditional political communication media such as newspaper or television. While social media posts have the potential to reach a large audience, they almo</w:t>
      </w:r>
      <w:r w:rsidRPr="00840748">
        <w:rPr>
          <w:rFonts w:asciiTheme="majorHAnsi" w:hAnsiTheme="majorHAnsi"/>
          <w:sz w:val="22"/>
          <w:szCs w:val="22"/>
        </w:rPr>
        <w:t>st never have the scale of print or television news. In addition, print or television news has an editorial process with information gatekeepers. These gatekeepers can not only exert editorial influence over the coverage, but they also choose which informa</w:t>
      </w:r>
      <w:r w:rsidRPr="00840748">
        <w:rPr>
          <w:rFonts w:asciiTheme="majorHAnsi" w:hAnsiTheme="majorHAnsi"/>
          <w:sz w:val="22"/>
          <w:szCs w:val="22"/>
        </w:rPr>
        <w:t>tion gets shared in the first place. For example, a candidate could send out a press release about their support of a policy, but if the news does not decide to cover the press release, that information is not included in print or television news. In contr</w:t>
      </w:r>
      <w:r w:rsidRPr="00840748">
        <w:rPr>
          <w:rFonts w:asciiTheme="majorHAnsi" w:hAnsiTheme="majorHAnsi"/>
          <w:sz w:val="22"/>
          <w:szCs w:val="22"/>
        </w:rPr>
        <w:t xml:space="preserve">ast, on social media, information is </w:t>
      </w:r>
      <w:r w:rsidRPr="00840748">
        <w:rPr>
          <w:rFonts w:asciiTheme="majorHAnsi" w:hAnsiTheme="majorHAnsi"/>
          <w:sz w:val="22"/>
          <w:szCs w:val="22"/>
        </w:rPr>
        <w:lastRenderedPageBreak/>
        <w:t>decentralized to where they can encounter a politician’s random post about them supporting a policy issue if they follow the candidate, if one of their friends shares the post, or a variety of other ways.</w:t>
      </w:r>
    </w:p>
    <w:p w:rsidR="00D566E2" w:rsidRPr="00840748" w:rsidRDefault="0056516A" w:rsidP="00840748">
      <w:pPr>
        <w:pStyle w:val="BodyText"/>
        <w:spacing w:before="0" w:after="0" w:line="480" w:lineRule="auto"/>
        <w:rPr>
          <w:rFonts w:asciiTheme="majorHAnsi" w:hAnsiTheme="majorHAnsi"/>
          <w:sz w:val="22"/>
          <w:szCs w:val="22"/>
        </w:rPr>
      </w:pPr>
      <w:r w:rsidRPr="00840748">
        <w:rPr>
          <w:rFonts w:asciiTheme="majorHAnsi" w:hAnsiTheme="majorHAnsi"/>
          <w:sz w:val="22"/>
          <w:szCs w:val="22"/>
        </w:rPr>
        <w:t>The way that m</w:t>
      </w:r>
      <w:r w:rsidRPr="00840748">
        <w:rPr>
          <w:rFonts w:asciiTheme="majorHAnsi" w:hAnsiTheme="majorHAnsi"/>
          <w:sz w:val="22"/>
          <w:szCs w:val="22"/>
        </w:rPr>
        <w:t>edia impacts actions, such as political donations, could fit into a media psychology tradition of communication research. It would be possible to create a research study that had an experiment where people were exposed to different social media messages an</w:t>
      </w:r>
      <w:r w:rsidRPr="00840748">
        <w:rPr>
          <w:rFonts w:asciiTheme="majorHAnsi" w:hAnsiTheme="majorHAnsi"/>
          <w:sz w:val="22"/>
          <w:szCs w:val="22"/>
        </w:rPr>
        <w:t>d you could measure how that exposure impacted their decisions to make political donations. However, my current study is using observational data. As discussed previously, an individual-level approach to studying this research topic has its limitation, inc</w:t>
      </w:r>
      <w:r w:rsidRPr="00840748">
        <w:rPr>
          <w:rFonts w:asciiTheme="majorHAnsi" w:hAnsiTheme="majorHAnsi"/>
          <w:sz w:val="22"/>
          <w:szCs w:val="22"/>
        </w:rPr>
        <w:t>luding sparsity of data. This individual-level approach is often taken by those who conduct surveys to study political donor motivations. Generally, a survey approach to study individual-level behaviors does not include a media component. Instead, this res</w:t>
      </w:r>
      <w:r w:rsidRPr="00840748">
        <w:rPr>
          <w:rFonts w:asciiTheme="majorHAnsi" w:hAnsiTheme="majorHAnsi"/>
          <w:sz w:val="22"/>
          <w:szCs w:val="22"/>
        </w:rPr>
        <w:t>earch study takes a network-based approach to studying political donors where one donor cluster is the unit of analysi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Network sciences within computational social sciences has a strong intellectual tradition and has seen a recent rise in its use. Mark G</w:t>
      </w:r>
      <w:r w:rsidRPr="00840748">
        <w:rPr>
          <w:rFonts w:asciiTheme="majorHAnsi" w:hAnsiTheme="majorHAnsi"/>
          <w:sz w:val="22"/>
          <w:szCs w:val="22"/>
        </w:rPr>
        <w:t>ranovetter’s seminal work on the strength of weak ties has underpinned a tradition of social science research that has viewed networks as a fundamental underpinning of the transmission of information and behavior. The advent of social media platforms and t</w:t>
      </w:r>
      <w:r w:rsidRPr="00840748">
        <w:rPr>
          <w:rFonts w:asciiTheme="majorHAnsi" w:hAnsiTheme="majorHAnsi"/>
          <w:sz w:val="22"/>
          <w:szCs w:val="22"/>
        </w:rPr>
        <w:t>heir inherent connections and networks that they are based on has given a reemergence of network sciences. Within contemporary communication and media research, network science is most often used to study phenomenon on social media such as retweet networks</w:t>
      </w:r>
      <w:r w:rsidRPr="00840748">
        <w:rPr>
          <w:rFonts w:asciiTheme="majorHAnsi" w:hAnsiTheme="majorHAnsi"/>
          <w:sz w:val="22"/>
          <w:szCs w:val="22"/>
        </w:rPr>
        <w:t xml:space="preserve"> and echo chamber. Even though this research project that I am proposing deals with social media, I am using social media as a layer that goes on top of a network of political donations. Even though social media networks and political donor networks are su</w:t>
      </w:r>
      <w:r w:rsidRPr="00840748">
        <w:rPr>
          <w:rFonts w:asciiTheme="majorHAnsi" w:hAnsiTheme="majorHAnsi"/>
          <w:sz w:val="22"/>
          <w:szCs w:val="22"/>
        </w:rPr>
        <w:t>bstantively different, methodologies used to study social media networks can be used for donor networks, such as modularity/ polarization, centrality, and clustering, similar to other social science network studies such as legislative co-authorship network</w:t>
      </w:r>
      <w:r w:rsidRPr="00840748">
        <w:rPr>
          <w:rFonts w:asciiTheme="majorHAnsi" w:hAnsiTheme="majorHAnsi"/>
          <w:sz w:val="22"/>
          <w:szCs w:val="22"/>
        </w:rPr>
        <w:t>s in political science.</w:t>
      </w:r>
    </w:p>
    <w:p w:rsidR="00D566E2" w:rsidRPr="00840748" w:rsidRDefault="0056516A" w:rsidP="00840748">
      <w:pPr>
        <w:pStyle w:val="Heading1"/>
        <w:spacing w:before="0" w:line="480" w:lineRule="auto"/>
        <w:rPr>
          <w:color w:val="auto"/>
          <w:sz w:val="28"/>
          <w:szCs w:val="28"/>
        </w:rPr>
      </w:pPr>
      <w:bookmarkStart w:id="5" w:name="definition-of-media"/>
      <w:r w:rsidRPr="00840748">
        <w:rPr>
          <w:color w:val="auto"/>
          <w:sz w:val="28"/>
          <w:szCs w:val="28"/>
        </w:rPr>
        <w:lastRenderedPageBreak/>
        <w:t>Definition of media</w:t>
      </w:r>
      <w:bookmarkEnd w:id="5"/>
    </w:p>
    <w:p w:rsidR="00D566E2" w:rsidRPr="00840748" w:rsidRDefault="0056516A" w:rsidP="00840748">
      <w:pPr>
        <w:pStyle w:val="FirstParagraph"/>
        <w:spacing w:before="0" w:after="0" w:line="480" w:lineRule="auto"/>
        <w:ind w:firstLine="720"/>
        <w:rPr>
          <w:rFonts w:asciiTheme="majorHAnsi" w:hAnsiTheme="majorHAnsi"/>
          <w:sz w:val="22"/>
          <w:szCs w:val="22"/>
        </w:rPr>
      </w:pPr>
      <w:r w:rsidRPr="00840748">
        <w:rPr>
          <w:rFonts w:asciiTheme="majorHAnsi" w:hAnsiTheme="majorHAnsi"/>
          <w:sz w:val="22"/>
          <w:szCs w:val="22"/>
        </w:rPr>
        <w:t>The definition of media that I am using in this project is each social media post (Facebook and Twitter) as a unit of media. Each piece of media is a discrete strategic communication from a campaign to the public</w:t>
      </w:r>
      <w:r w:rsidRPr="00840748">
        <w:rPr>
          <w:rFonts w:asciiTheme="majorHAnsi" w:hAnsiTheme="majorHAnsi"/>
          <w:sz w:val="22"/>
          <w:szCs w:val="22"/>
        </w:rPr>
        <w:t>. I inductively hand-coded the topic of 15 percent of the posts into 26 categories such as liberal on environment issues or conservative on gun control. I then used these coded posts to classify the remaining posts using a BERT deep learning transfer model</w:t>
      </w:r>
      <w:r w:rsidRPr="00840748">
        <w:rPr>
          <w:rFonts w:asciiTheme="majorHAnsi" w:hAnsiTheme="majorHAnsi"/>
          <w:sz w:val="22"/>
          <w:szCs w:val="22"/>
        </w:rPr>
        <w:t>. Previous political science literature suggests that political topics can be groups broadly into liberal social issues, liberal economic issues, conservative social issues, and conservative economic issues. However, these broader categories did not have a</w:t>
      </w:r>
      <w:r w:rsidRPr="00840748">
        <w:rPr>
          <w:rFonts w:asciiTheme="majorHAnsi" w:hAnsiTheme="majorHAnsi"/>
          <w:sz w:val="22"/>
          <w:szCs w:val="22"/>
        </w:rPr>
        <w:t>ny higher accuracy during classification, so I kept the more granular categories.</w:t>
      </w:r>
    </w:p>
    <w:p w:rsidR="00D566E2" w:rsidRPr="00840748" w:rsidRDefault="0056516A" w:rsidP="00840748">
      <w:pPr>
        <w:pStyle w:val="Heading1"/>
        <w:spacing w:before="0" w:line="480" w:lineRule="auto"/>
        <w:rPr>
          <w:color w:val="auto"/>
          <w:sz w:val="28"/>
          <w:szCs w:val="28"/>
        </w:rPr>
      </w:pPr>
      <w:bookmarkStart w:id="6" w:name="definition-of-communication"/>
      <w:r w:rsidRPr="00840748">
        <w:rPr>
          <w:color w:val="auto"/>
          <w:sz w:val="28"/>
          <w:szCs w:val="28"/>
        </w:rPr>
        <w:t>Definition of communication</w:t>
      </w:r>
      <w:bookmarkEnd w:id="6"/>
    </w:p>
    <w:p w:rsidR="00D566E2" w:rsidRPr="00840748" w:rsidRDefault="0056516A" w:rsidP="00840748">
      <w:pPr>
        <w:pStyle w:val="FirstParagraph"/>
        <w:spacing w:before="0" w:after="0" w:line="480" w:lineRule="auto"/>
        <w:ind w:firstLine="720"/>
        <w:rPr>
          <w:rFonts w:asciiTheme="majorHAnsi" w:hAnsiTheme="majorHAnsi"/>
          <w:sz w:val="22"/>
          <w:szCs w:val="22"/>
        </w:rPr>
      </w:pPr>
      <w:r w:rsidRPr="00840748">
        <w:rPr>
          <w:rFonts w:asciiTheme="majorHAnsi" w:hAnsiTheme="majorHAnsi"/>
          <w:sz w:val="22"/>
          <w:szCs w:val="22"/>
        </w:rPr>
        <w:t>The definition of communication that I am using in this research project posits communication as political messages expressed by political campaig</w:t>
      </w:r>
      <w:r w:rsidRPr="00840748">
        <w:rPr>
          <w:rFonts w:asciiTheme="majorHAnsi" w:hAnsiTheme="majorHAnsi"/>
          <w:sz w:val="22"/>
          <w:szCs w:val="22"/>
        </w:rPr>
        <w:t>ns. These communications have both goals and consequences, one potential consequence being that they attract political donations. Both the access-oriented donor model and the consumption model of political donors fall most neatly into a linear model of com</w:t>
      </w:r>
      <w:r w:rsidRPr="00840748">
        <w:rPr>
          <w:rFonts w:asciiTheme="majorHAnsi" w:hAnsiTheme="majorHAnsi"/>
          <w:sz w:val="22"/>
          <w:szCs w:val="22"/>
        </w:rPr>
        <w:t xml:space="preserve">munication, such as the Shanon and Weaver model. Both models of political donors can be on top of this model of communication, but in reverse orders. For example, under the consumption model of donations, campaigns create a message around certain policies </w:t>
      </w:r>
      <w:r w:rsidRPr="00840748">
        <w:rPr>
          <w:rFonts w:asciiTheme="majorHAnsi" w:hAnsiTheme="majorHAnsi"/>
          <w:sz w:val="22"/>
          <w:szCs w:val="22"/>
        </w:rPr>
        <w:t>areas, they disseminate their position on those issues, for example via social media, which creates a signal that is received by the potential donor who interprets the message as the campaign being supportive of the donors’ preferred policies or not, and t</w:t>
      </w:r>
      <w:r w:rsidRPr="00840748">
        <w:rPr>
          <w:rFonts w:asciiTheme="majorHAnsi" w:hAnsiTheme="majorHAnsi"/>
          <w:sz w:val="22"/>
          <w:szCs w:val="22"/>
        </w:rPr>
        <w:t>he donor ultimately deciding whether they should make a donation to support that campaign or not. This process would be reversed under the access-oriented donor model where political donors send a message to a political campaign via their financial support</w:t>
      </w:r>
      <w:r w:rsidRPr="00840748">
        <w:rPr>
          <w:rFonts w:asciiTheme="majorHAnsi" w:hAnsiTheme="majorHAnsi"/>
          <w:sz w:val="22"/>
          <w:szCs w:val="22"/>
        </w:rPr>
        <w:t>, which causes campaign to support the policy preferences of the donor. Previous literature has considered these two models of donors separately. However, there is a possibility that both can operate in the same system.</w:t>
      </w:r>
    </w:p>
    <w:p w:rsidR="00D566E2" w:rsidRPr="00840748" w:rsidRDefault="0056516A" w:rsidP="00840748">
      <w:pPr>
        <w:pStyle w:val="BodyText"/>
        <w:spacing w:before="0" w:after="0" w:line="480" w:lineRule="auto"/>
        <w:rPr>
          <w:rFonts w:asciiTheme="majorHAnsi" w:hAnsiTheme="majorHAnsi"/>
          <w:sz w:val="22"/>
          <w:szCs w:val="22"/>
        </w:rPr>
      </w:pPr>
      <w:r w:rsidRPr="00840748">
        <w:rPr>
          <w:rFonts w:asciiTheme="majorHAnsi" w:hAnsiTheme="majorHAnsi"/>
          <w:sz w:val="22"/>
          <w:szCs w:val="22"/>
        </w:rPr>
        <w:lastRenderedPageBreak/>
        <w:t>Another possible model of communicat</w:t>
      </w:r>
      <w:r w:rsidRPr="00840748">
        <w:rPr>
          <w:rFonts w:asciiTheme="majorHAnsi" w:hAnsiTheme="majorHAnsi"/>
          <w:sz w:val="22"/>
          <w:szCs w:val="22"/>
        </w:rPr>
        <w:t>ion is a circular model such as Osgood and Shramm’s model. In this model, participants in the communication system receive a message, decode the message, interpret the message, and encode a new message for the other party to decode and the process continue</w:t>
      </w:r>
      <w:r w:rsidRPr="00840748">
        <w:rPr>
          <w:rFonts w:asciiTheme="majorHAnsi" w:hAnsiTheme="majorHAnsi"/>
          <w:sz w:val="22"/>
          <w:szCs w:val="22"/>
        </w:rPr>
        <w:t xml:space="preserve">s to circulate messages. This model could potentially interpret political actors and donors as strategic actors whose behaviors respond to one another in a game-theoretic way. For example, a campaign could change its behavior in response to the actions of </w:t>
      </w:r>
      <w:r w:rsidRPr="00840748">
        <w:rPr>
          <w:rFonts w:asciiTheme="majorHAnsi" w:hAnsiTheme="majorHAnsi"/>
          <w:sz w:val="22"/>
          <w:szCs w:val="22"/>
        </w:rPr>
        <w:t>political donors, and political donors could change their behavior in response to campaigns. As it relates to this study, different donor clusters behave differently under different motivations. For example, one group of donors could donate to candidates b</w:t>
      </w:r>
      <w:r w:rsidRPr="00840748">
        <w:rPr>
          <w:rFonts w:asciiTheme="majorHAnsi" w:hAnsiTheme="majorHAnsi"/>
          <w:sz w:val="22"/>
          <w:szCs w:val="22"/>
        </w:rPr>
        <w:t>ecause that candidate already supports their preferred policies. A different cluster of donors could contribute to candidates in hopes of gaining access to change their position on their preferred policy. Different clusters of donors can be motivated by di</w:t>
      </w:r>
      <w:r w:rsidRPr="00840748">
        <w:rPr>
          <w:rFonts w:asciiTheme="majorHAnsi" w:hAnsiTheme="majorHAnsi"/>
          <w:sz w:val="22"/>
          <w:szCs w:val="22"/>
        </w:rPr>
        <w:t>fferent processes and outcomes. A circular model, such as Osgood and Shramm’s model of communication leaves room for both models of political donors to be present but found within different donor cluster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The definition of communication that I am using ca</w:t>
      </w:r>
      <w:r w:rsidRPr="00840748">
        <w:rPr>
          <w:rFonts w:asciiTheme="majorHAnsi" w:hAnsiTheme="majorHAnsi"/>
          <w:sz w:val="22"/>
          <w:szCs w:val="22"/>
        </w:rPr>
        <w:t>n also be less of a formal model of communication and instead focus on the broader social ecology of the internet since all of the media that I am using in the study come from posts on the internet. Potentially, there is a connection between the network-ba</w:t>
      </w:r>
      <w:r w:rsidRPr="00840748">
        <w:rPr>
          <w:rFonts w:asciiTheme="majorHAnsi" w:hAnsiTheme="majorHAnsi"/>
          <w:sz w:val="22"/>
          <w:szCs w:val="22"/>
        </w:rPr>
        <w:t>sed structure of the modern internet and of the political donor communities that I study.</w:t>
      </w:r>
    </w:p>
    <w:p w:rsidR="00D566E2" w:rsidRPr="00840748" w:rsidRDefault="0056516A" w:rsidP="00840748">
      <w:pPr>
        <w:pStyle w:val="BodyText"/>
        <w:spacing w:before="0" w:after="0" w:line="480" w:lineRule="auto"/>
        <w:rPr>
          <w:rFonts w:asciiTheme="majorHAnsi" w:hAnsiTheme="majorHAnsi"/>
          <w:sz w:val="22"/>
          <w:szCs w:val="22"/>
        </w:rPr>
      </w:pPr>
      <w:r w:rsidRPr="00840748">
        <w:rPr>
          <w:rFonts w:asciiTheme="majorHAnsi" w:hAnsiTheme="majorHAnsi"/>
          <w:sz w:val="22"/>
          <w:szCs w:val="22"/>
        </w:rPr>
        <w:t>The internet has become so pervasive and dominating in modern life that it would be easy see the internet as structurally changing society and social networks. Howeve</w:t>
      </w:r>
      <w:r w:rsidRPr="00840748">
        <w:rPr>
          <w:rFonts w:asciiTheme="majorHAnsi" w:hAnsiTheme="majorHAnsi"/>
          <w:sz w:val="22"/>
          <w:szCs w:val="22"/>
        </w:rPr>
        <w:t>r, Hampton points out that the internet really just allows “the increased potential for mobility, the reduced constraints of time and space, and separation from traditional social bonds” (Hampton 2016). He argues that these phenomena were not brought about</w:t>
      </w:r>
      <w:r w:rsidRPr="00840748">
        <w:rPr>
          <w:rFonts w:asciiTheme="majorHAnsi" w:hAnsiTheme="majorHAnsi"/>
          <w:sz w:val="22"/>
          <w:szCs w:val="22"/>
        </w:rPr>
        <w:t xml:space="preserve"> only by the internet. Instead, they are what distinguishes the premodern and modern eras. And in this sense, “digital technologies have not fundamentally altered this social structure.”</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lastRenderedPageBreak/>
        <w:t>Friedland describes social networks as being embedded in place (Fried</w:t>
      </w:r>
      <w:r w:rsidRPr="00840748">
        <w:rPr>
          <w:rFonts w:asciiTheme="majorHAnsi" w:hAnsiTheme="majorHAnsi"/>
          <w:sz w:val="22"/>
          <w:szCs w:val="22"/>
        </w:rPr>
        <w:t>land 2015). In other words, “the places [Americans] live in shape their individual and group affiliations and the encounters that they have as they traverse the geography of their everyday lives.” And in turn, those offline affiliations form their social n</w:t>
      </w:r>
      <w:r w:rsidRPr="00840748">
        <w:rPr>
          <w:rFonts w:asciiTheme="majorHAnsi" w:hAnsiTheme="majorHAnsi"/>
          <w:sz w:val="22"/>
          <w:szCs w:val="22"/>
        </w:rPr>
        <w:t>etworks. Ultimately, the types and flows of communication are inherently shaped by the “social networks from the social ecology in which they are embedded.” In thinking about the construction of the social ecology of the internet, Hampton’s and Friedland’s</w:t>
      </w:r>
      <w:r w:rsidRPr="00840748">
        <w:rPr>
          <w:rFonts w:asciiTheme="majorHAnsi" w:hAnsiTheme="majorHAnsi"/>
          <w:sz w:val="22"/>
          <w:szCs w:val="22"/>
        </w:rPr>
        <w:t xml:space="preserve"> points could be combined to conclude that our online networks are largely reflective of our offline networks, specifically they tied to some physical geography that tethers larger communities together. This conclusion is significant for understanding the </w:t>
      </w:r>
      <w:r w:rsidRPr="00840748">
        <w:rPr>
          <w:rFonts w:asciiTheme="majorHAnsi" w:hAnsiTheme="majorHAnsi"/>
          <w:sz w:val="22"/>
          <w:szCs w:val="22"/>
        </w:rPr>
        <w:t>role of the internet in political fundraising.</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Spatial proximity has been found to create a greater sense of “common material interest” which motivates people to organize politically (Gimpel, Lee, and Kaminski, n.d.). Therefore, since the internet is an ex</w:t>
      </w:r>
      <w:r w:rsidRPr="00840748">
        <w:rPr>
          <w:rFonts w:asciiTheme="majorHAnsi" w:hAnsiTheme="majorHAnsi"/>
          <w:sz w:val="22"/>
          <w:szCs w:val="22"/>
        </w:rPr>
        <w:t>tension of our geographic networks, and geographic networks are important for motivating political organization and donations, the internet certainly has a place in political fundraising. Further, the internet could prove to be a particularly effective mea</w:t>
      </w:r>
      <w:r w:rsidRPr="00840748">
        <w:rPr>
          <w:rFonts w:asciiTheme="majorHAnsi" w:hAnsiTheme="majorHAnsi"/>
          <w:sz w:val="22"/>
          <w:szCs w:val="22"/>
        </w:rPr>
        <w:t>ns for the cultivation of political donors because it modifies the way we interact with our network by allowing persistent contact and pervasive awareness (Hampton 2016).</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Persistent contact is derived from the fact that social network sites allow people to</w:t>
      </w:r>
      <w:r w:rsidRPr="00840748">
        <w:rPr>
          <w:rFonts w:asciiTheme="majorHAnsi" w:hAnsiTheme="majorHAnsi"/>
          <w:sz w:val="22"/>
          <w:szCs w:val="22"/>
        </w:rPr>
        <w:t xml:space="preserve"> participate in person-to-network communication. The barriers to communication to all members of one’s network are greatly reduced. For example, previously, one might give extended family or childhood friends a life update once a year via a Christmas card.</w:t>
      </w:r>
      <w:r w:rsidRPr="00840748">
        <w:rPr>
          <w:rFonts w:asciiTheme="majorHAnsi" w:hAnsiTheme="majorHAnsi"/>
          <w:sz w:val="22"/>
          <w:szCs w:val="22"/>
        </w:rPr>
        <w:t xml:space="preserve"> Now, those life updates can happen in real-time to all members of one’s network through sharing information on social media. As Hampton puts it, “The low-cost, low-bandwidth, broadcast nature of person-to-network contact affords persistence, because conta</w:t>
      </w:r>
      <w:r w:rsidRPr="00840748">
        <w:rPr>
          <w:rFonts w:asciiTheme="majorHAnsi" w:hAnsiTheme="majorHAnsi"/>
          <w:sz w:val="22"/>
          <w:szCs w:val="22"/>
        </w:rPr>
        <w:t xml:space="preserve">ct can be maintained without substantively drawing from the time and resources required to maintain social ties through other forms of communication” (Hampton 2016). Individuals with higher income and higher </w:t>
      </w:r>
      <w:r w:rsidRPr="00840748">
        <w:rPr>
          <w:rFonts w:asciiTheme="majorHAnsi" w:hAnsiTheme="majorHAnsi"/>
          <w:sz w:val="22"/>
          <w:szCs w:val="22"/>
        </w:rPr>
        <w:lastRenderedPageBreak/>
        <w:t>levels of partisanship are intuitively more valu</w:t>
      </w:r>
      <w:r w:rsidRPr="00840748">
        <w:rPr>
          <w:rFonts w:asciiTheme="majorHAnsi" w:hAnsiTheme="majorHAnsi"/>
          <w:sz w:val="22"/>
          <w:szCs w:val="22"/>
        </w:rPr>
        <w:t>able as political donors. And political campaigns have shown that they prioritize higher value donors with more solicitations (Hassell and Monson 2014). Therefore, it appears that campaigns recognize the number of contacts an individual receives as an impo</w:t>
      </w:r>
      <w:r w:rsidRPr="00840748">
        <w:rPr>
          <w:rFonts w:asciiTheme="majorHAnsi" w:hAnsiTheme="majorHAnsi"/>
          <w:sz w:val="22"/>
          <w:szCs w:val="22"/>
        </w:rPr>
        <w:t xml:space="preserve">rtant factor in their donations. Thus, the internet’s persistent contact environment where potential donors could receive more persistent political messages from campaigns and other individuals in their networks with shared common material interests would </w:t>
      </w:r>
      <w:r w:rsidRPr="00840748">
        <w:rPr>
          <w:rFonts w:asciiTheme="majorHAnsi" w:hAnsiTheme="majorHAnsi"/>
          <w:sz w:val="22"/>
          <w:szCs w:val="22"/>
        </w:rPr>
        <w:t>be favorable to political fundraising. Although, there is likely a difference in utility between traditional fundraising solicitations like direct mail from a campaign or an in-person ask from a member of one’s social network. As a result, the internet lik</w:t>
      </w:r>
      <w:r w:rsidRPr="00840748">
        <w:rPr>
          <w:rFonts w:asciiTheme="majorHAnsi" w:hAnsiTheme="majorHAnsi"/>
          <w:sz w:val="22"/>
          <w:szCs w:val="22"/>
        </w:rPr>
        <w:t>ely provides a more persistent, yet lower yield political fundraising opportunity.</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Hampton also describes the internet as creating a pervasive awareness</w:t>
      </w:r>
      <w:proofErr w:type="gramStart"/>
      <w:r w:rsidRPr="00840748">
        <w:rPr>
          <w:rFonts w:asciiTheme="majorHAnsi" w:hAnsiTheme="majorHAnsi"/>
          <w:sz w:val="22"/>
          <w:szCs w:val="22"/>
        </w:rPr>
        <w:t>—“</w:t>
      </w:r>
      <w:proofErr w:type="gramEnd"/>
      <w:r w:rsidRPr="00840748">
        <w:rPr>
          <w:rFonts w:asciiTheme="majorHAnsi" w:hAnsiTheme="majorHAnsi"/>
          <w:sz w:val="22"/>
          <w:szCs w:val="22"/>
        </w:rPr>
        <w:t>it provides knowledge of activities, interests, location, opinions, resources, and life course transit</w:t>
      </w:r>
      <w:r w:rsidRPr="00840748">
        <w:rPr>
          <w:rFonts w:asciiTheme="majorHAnsi" w:hAnsiTheme="majorHAnsi"/>
          <w:sz w:val="22"/>
          <w:szCs w:val="22"/>
        </w:rPr>
        <w:t>ions of social ties” (Hampton 2016). Simply, a lot of people share a lot of different things on the internet. As a result, “sharing content most relevant to relations from one foci of activity may unintentionally be shared with relations from multiple foci</w:t>
      </w:r>
      <w:r w:rsidRPr="00840748">
        <w:rPr>
          <w:rFonts w:asciiTheme="majorHAnsi" w:hAnsiTheme="majorHAnsi"/>
          <w:sz w:val="22"/>
          <w:szCs w:val="22"/>
        </w:rPr>
        <w:t xml:space="preserve">” (Hampton 2016). This pervasive awareness impacts political donations in two critical ways. First, political campaigns’ messages can be spread more diffusely. A campaign may post about a specific topic, but that message has a possibility of being seen by </w:t>
      </w:r>
      <w:r w:rsidRPr="00840748">
        <w:rPr>
          <w:rFonts w:asciiTheme="majorHAnsi" w:hAnsiTheme="majorHAnsi"/>
          <w:sz w:val="22"/>
          <w:szCs w:val="22"/>
        </w:rPr>
        <w:t>people who do not care about the issue or are even in opposition to the campaign’s position. As a result, a person could be persuaded or dissuaded to donate to a campaign by seeing a message in which they were not necessarily the “target audience.”</w:t>
      </w:r>
    </w:p>
    <w:p w:rsidR="00D566E2" w:rsidRPr="00840748" w:rsidRDefault="0056516A" w:rsidP="00840748">
      <w:pPr>
        <w:pStyle w:val="BodyText"/>
        <w:spacing w:before="0" w:after="0" w:line="480" w:lineRule="auto"/>
        <w:rPr>
          <w:rFonts w:asciiTheme="majorHAnsi" w:hAnsiTheme="majorHAnsi"/>
          <w:sz w:val="22"/>
          <w:szCs w:val="22"/>
        </w:rPr>
      </w:pPr>
      <w:r w:rsidRPr="00840748">
        <w:rPr>
          <w:rFonts w:asciiTheme="majorHAnsi" w:hAnsiTheme="majorHAnsi"/>
          <w:sz w:val="22"/>
          <w:szCs w:val="22"/>
        </w:rPr>
        <w:t>Another</w:t>
      </w:r>
      <w:r w:rsidRPr="00840748">
        <w:rPr>
          <w:rFonts w:asciiTheme="majorHAnsi" w:hAnsiTheme="majorHAnsi"/>
          <w:sz w:val="22"/>
          <w:szCs w:val="22"/>
        </w:rPr>
        <w:t xml:space="preserve"> way this pervasive awareness impacts political fundraising is in the person-to-person nature of online networks. People could share political opinions in a pervasive manner in which other members of their social network are exposed to their message regard</w:t>
      </w:r>
      <w:r w:rsidRPr="00840748">
        <w:rPr>
          <w:rFonts w:asciiTheme="majorHAnsi" w:hAnsiTheme="majorHAnsi"/>
          <w:sz w:val="22"/>
          <w:szCs w:val="22"/>
        </w:rPr>
        <w:t>less of levels of political conversation that the individuals had participated in before. Studies have found that individuals take political actions, particularly make donations, to conform to small-group norms (Bernheim 1994). For example, one study found</w:t>
      </w:r>
      <w:r w:rsidRPr="00840748">
        <w:rPr>
          <w:rFonts w:asciiTheme="majorHAnsi" w:hAnsiTheme="majorHAnsi"/>
          <w:sz w:val="22"/>
          <w:szCs w:val="22"/>
        </w:rPr>
        <w:t xml:space="preserve"> that when an individual’s political contributions are made more visible to their neighbors, </w:t>
      </w:r>
      <w:r w:rsidRPr="00840748">
        <w:rPr>
          <w:rFonts w:asciiTheme="majorHAnsi" w:hAnsiTheme="majorHAnsi"/>
          <w:sz w:val="22"/>
          <w:szCs w:val="22"/>
        </w:rPr>
        <w:lastRenderedPageBreak/>
        <w:t>contributions to the local majority party increase and contributions from supporters of the minority party decrease (Perez-Truglia and Cruces 2017). As a result, i</w:t>
      </w:r>
      <w:r w:rsidRPr="00840748">
        <w:rPr>
          <w:rFonts w:asciiTheme="majorHAnsi" w:hAnsiTheme="majorHAnsi"/>
          <w:sz w:val="22"/>
          <w:szCs w:val="22"/>
        </w:rPr>
        <w:t>ndividuals could more readily display their political affiliations and impact small-group conformity so that others in their social network act a certain way (in this case, make a political donation).</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Pervasive awareness is particularly important to unders</w:t>
      </w:r>
      <w:r w:rsidRPr="00840748">
        <w:rPr>
          <w:rFonts w:asciiTheme="majorHAnsi" w:hAnsiTheme="majorHAnsi"/>
          <w:sz w:val="22"/>
          <w:szCs w:val="22"/>
        </w:rPr>
        <w:t>tanding the role of digital communities in political donations because of the ideological homophily found in online networks. Boutyline and Willer found that online social spheres have high levels of homophily—liberals and conservatives are largely insulat</w:t>
      </w:r>
      <w:r w:rsidRPr="00840748">
        <w:rPr>
          <w:rFonts w:asciiTheme="majorHAnsi" w:hAnsiTheme="majorHAnsi"/>
          <w:sz w:val="22"/>
          <w:szCs w:val="22"/>
        </w:rPr>
        <w:t>ed from one another (Boutyline and Willer 2017). And while these online “echo-chambers” may be a concern for public discourse, it is likely a contributing factor to the cultivation of political donors online due to small-group conformity. For example, if a</w:t>
      </w:r>
      <w:r w:rsidRPr="00840748">
        <w:rPr>
          <w:rFonts w:asciiTheme="majorHAnsi" w:hAnsiTheme="majorHAnsi"/>
          <w:sz w:val="22"/>
          <w:szCs w:val="22"/>
        </w:rPr>
        <w:t>ll the members of my online social network are conservative, I could see conservative messages that create or reinforce a desire to make a political contribution to a conservative candidate.</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t>While my research focuses on networks of political donors, and no</w:t>
      </w:r>
      <w:r w:rsidRPr="00840748">
        <w:rPr>
          <w:rFonts w:asciiTheme="majorHAnsi" w:hAnsiTheme="majorHAnsi"/>
          <w:sz w:val="22"/>
          <w:szCs w:val="22"/>
        </w:rPr>
        <w:t>t online networks, online networks play a significant role in social ecology and information flow on the internet. The transmission of public support of policy issues on social media is the crux of my working definition of communication for this research p</w:t>
      </w:r>
      <w:r w:rsidRPr="00840748">
        <w:rPr>
          <w:rFonts w:asciiTheme="majorHAnsi" w:hAnsiTheme="majorHAnsi"/>
          <w:sz w:val="22"/>
          <w:szCs w:val="22"/>
        </w:rPr>
        <w:t>roject.</w:t>
      </w:r>
    </w:p>
    <w:p w:rsidR="00D566E2" w:rsidRPr="00840748" w:rsidRDefault="0056516A" w:rsidP="00840748">
      <w:pPr>
        <w:pStyle w:val="Heading1"/>
        <w:spacing w:before="0" w:line="480" w:lineRule="auto"/>
        <w:rPr>
          <w:color w:val="auto"/>
          <w:sz w:val="28"/>
          <w:szCs w:val="28"/>
        </w:rPr>
      </w:pPr>
      <w:bookmarkStart w:id="7" w:name="X0aaf7b70bf00e3de6fcfd2c4d9ad8f3e857402e"/>
      <w:r w:rsidRPr="00840748">
        <w:rPr>
          <w:color w:val="auto"/>
          <w:sz w:val="28"/>
          <w:szCs w:val="28"/>
        </w:rPr>
        <w:t>Fit into current organization of communication research</w:t>
      </w:r>
      <w:bookmarkEnd w:id="7"/>
    </w:p>
    <w:p w:rsidR="00D566E2" w:rsidRPr="00840748" w:rsidRDefault="0056516A" w:rsidP="00840748">
      <w:pPr>
        <w:pStyle w:val="FirstParagraph"/>
        <w:spacing w:before="0" w:after="0" w:line="480" w:lineRule="auto"/>
        <w:ind w:firstLine="720"/>
        <w:rPr>
          <w:rFonts w:asciiTheme="majorHAnsi" w:hAnsiTheme="majorHAnsi"/>
          <w:sz w:val="22"/>
          <w:szCs w:val="22"/>
        </w:rPr>
      </w:pPr>
      <w:r w:rsidRPr="00840748">
        <w:rPr>
          <w:rFonts w:asciiTheme="majorHAnsi" w:hAnsiTheme="majorHAnsi"/>
          <w:sz w:val="22"/>
          <w:szCs w:val="22"/>
        </w:rPr>
        <w:t>This research project fits squarely into the political communication subfield of communication. In this study I am measuring the connections between two groups of political actors’ actions in response to one another (political candidates and groups of poli</w:t>
      </w:r>
      <w:r w:rsidRPr="00840748">
        <w:rPr>
          <w:rFonts w:asciiTheme="majorHAnsi" w:hAnsiTheme="majorHAnsi"/>
          <w:sz w:val="22"/>
          <w:szCs w:val="22"/>
        </w:rPr>
        <w:t>tical donors). Potentially, this research could also fall under the new media subfield, specifically the study of social media. However, the focus of the paper would change to be more about how social media is used to accomplish goals such as attract polit</w:t>
      </w:r>
      <w:r w:rsidRPr="00840748">
        <w:rPr>
          <w:rFonts w:asciiTheme="majorHAnsi" w:hAnsiTheme="majorHAnsi"/>
          <w:sz w:val="22"/>
          <w:szCs w:val="22"/>
        </w:rPr>
        <w:t>ical donors. Instead, the current focus treats social media more as a proxy for broader campaign communication and public support of policy issues.</w:t>
      </w:r>
    </w:p>
    <w:p w:rsidR="00D566E2" w:rsidRPr="00840748" w:rsidRDefault="0056516A" w:rsidP="00840748">
      <w:pPr>
        <w:pStyle w:val="BodyText"/>
        <w:spacing w:before="0" w:after="0" w:line="480" w:lineRule="auto"/>
        <w:ind w:firstLine="720"/>
        <w:rPr>
          <w:rFonts w:asciiTheme="majorHAnsi" w:hAnsiTheme="majorHAnsi"/>
          <w:sz w:val="22"/>
          <w:szCs w:val="22"/>
        </w:rPr>
      </w:pPr>
      <w:r w:rsidRPr="00840748">
        <w:rPr>
          <w:rFonts w:asciiTheme="majorHAnsi" w:hAnsiTheme="majorHAnsi"/>
          <w:sz w:val="22"/>
          <w:szCs w:val="22"/>
        </w:rPr>
        <w:lastRenderedPageBreak/>
        <w:t>For conferences, this work would be applicable to either the International Communication Association Politic</w:t>
      </w:r>
      <w:r w:rsidRPr="00840748">
        <w:rPr>
          <w:rFonts w:asciiTheme="majorHAnsi" w:hAnsiTheme="majorHAnsi"/>
          <w:sz w:val="22"/>
          <w:szCs w:val="22"/>
        </w:rPr>
        <w:t xml:space="preserve">al Communication Division or the American Political Science Association Political Communication Division. For journals, this </w:t>
      </w:r>
      <w:proofErr w:type="gramStart"/>
      <w:r w:rsidRPr="00840748">
        <w:rPr>
          <w:rFonts w:asciiTheme="majorHAnsi" w:hAnsiTheme="majorHAnsi"/>
          <w:sz w:val="22"/>
          <w:szCs w:val="22"/>
        </w:rPr>
        <w:t>would could</w:t>
      </w:r>
      <w:proofErr w:type="gramEnd"/>
      <w:r w:rsidRPr="00840748">
        <w:rPr>
          <w:rFonts w:asciiTheme="majorHAnsi" w:hAnsiTheme="majorHAnsi"/>
          <w:sz w:val="22"/>
          <w:szCs w:val="22"/>
        </w:rPr>
        <w:t xml:space="preserve"> be submitted to the Journal of Politics (where a lot of work on political donors is published), Political Behavior (mor</w:t>
      </w:r>
      <w:r w:rsidRPr="00840748">
        <w:rPr>
          <w:rFonts w:asciiTheme="majorHAnsi" w:hAnsiTheme="majorHAnsi"/>
          <w:sz w:val="22"/>
          <w:szCs w:val="22"/>
        </w:rPr>
        <w:t>e focused on the actions and psychological processes of the actors involved), or Political Communication (emphasis on the information/ media ecological component of this research).</w:t>
      </w:r>
    </w:p>
    <w:p w:rsidR="00D566E2" w:rsidRPr="00840748" w:rsidRDefault="0056516A" w:rsidP="00840748">
      <w:pPr>
        <w:pStyle w:val="Heading1"/>
        <w:spacing w:before="0" w:line="480" w:lineRule="auto"/>
        <w:rPr>
          <w:color w:val="auto"/>
          <w:sz w:val="28"/>
          <w:szCs w:val="28"/>
        </w:rPr>
      </w:pPr>
      <w:bookmarkStart w:id="8" w:name="Xcfad0f4c67bb53febbdcbc82cfa592ea11fb9be"/>
      <w:r w:rsidRPr="00840748">
        <w:rPr>
          <w:color w:val="auto"/>
          <w:sz w:val="28"/>
          <w:szCs w:val="28"/>
        </w:rPr>
        <w:t>How might this work change in a different field or variable</w:t>
      </w:r>
      <w:bookmarkEnd w:id="8"/>
    </w:p>
    <w:p w:rsidR="00D566E2" w:rsidRPr="00840748" w:rsidRDefault="0056516A" w:rsidP="00840748">
      <w:pPr>
        <w:pStyle w:val="FirstParagraph"/>
        <w:spacing w:before="0" w:after="0" w:line="480" w:lineRule="auto"/>
        <w:ind w:firstLine="720"/>
        <w:rPr>
          <w:rFonts w:asciiTheme="majorHAnsi" w:hAnsiTheme="majorHAnsi"/>
          <w:sz w:val="22"/>
          <w:szCs w:val="22"/>
        </w:rPr>
      </w:pPr>
      <w:r w:rsidRPr="00840748">
        <w:rPr>
          <w:rFonts w:asciiTheme="majorHAnsi" w:hAnsiTheme="majorHAnsi"/>
          <w:sz w:val="22"/>
          <w:szCs w:val="22"/>
        </w:rPr>
        <w:t>This research i</w:t>
      </w:r>
      <w:r w:rsidRPr="00840748">
        <w:rPr>
          <w:rFonts w:asciiTheme="majorHAnsi" w:hAnsiTheme="majorHAnsi"/>
          <w:sz w:val="22"/>
          <w:szCs w:val="22"/>
        </w:rPr>
        <w:t xml:space="preserve">s intended to study information ecologies and how behaviors within political that environment alters the actions of other actors in the information ecology. While the work on the motivations of political donor falls within political science, the inclusion </w:t>
      </w:r>
      <w:r w:rsidRPr="00840748">
        <w:rPr>
          <w:rFonts w:asciiTheme="majorHAnsi" w:hAnsiTheme="majorHAnsi"/>
          <w:sz w:val="22"/>
          <w:szCs w:val="22"/>
        </w:rPr>
        <w:t>of the information ecologies shifts the work into communication research. For example, survey-based research into political donor motivations fall into political science because they treat motivations and beliefs and static in relativity to media environme</w:t>
      </w:r>
      <w:r w:rsidRPr="00840748">
        <w:rPr>
          <w:rFonts w:asciiTheme="majorHAnsi" w:hAnsiTheme="majorHAnsi"/>
          <w:sz w:val="22"/>
          <w:szCs w:val="22"/>
        </w:rPr>
        <w:t>nt. I am able to ground this research in the field of communication through the observational data that I have on the information/ media ecology that impacts this political behavior.</w:t>
      </w:r>
    </w:p>
    <w:p w:rsidR="00D566E2" w:rsidRPr="00840748" w:rsidRDefault="0056516A" w:rsidP="00840748">
      <w:pPr>
        <w:pStyle w:val="Heading1"/>
        <w:spacing w:line="480" w:lineRule="auto"/>
        <w:rPr>
          <w:color w:val="auto"/>
        </w:rPr>
      </w:pPr>
      <w:bookmarkStart w:id="9" w:name="references"/>
      <w:r w:rsidRPr="00840748">
        <w:rPr>
          <w:color w:val="auto"/>
        </w:rPr>
        <w:t>References</w:t>
      </w:r>
      <w:bookmarkEnd w:id="9"/>
    </w:p>
    <w:p w:rsidR="00D566E2" w:rsidRPr="00840748" w:rsidRDefault="0056516A" w:rsidP="00840748">
      <w:pPr>
        <w:pStyle w:val="Bibliography"/>
        <w:spacing w:line="480" w:lineRule="auto"/>
        <w:rPr>
          <w:rFonts w:asciiTheme="majorHAnsi" w:hAnsiTheme="majorHAnsi"/>
        </w:rPr>
      </w:pPr>
      <w:bookmarkStart w:id="10" w:name="ref-ansolabehere2003"/>
      <w:bookmarkStart w:id="11" w:name="refs"/>
      <w:r w:rsidRPr="00840748">
        <w:rPr>
          <w:rFonts w:asciiTheme="majorHAnsi" w:hAnsiTheme="majorHAnsi"/>
        </w:rPr>
        <w:t>Ansolabehere, Stephen, John M. de Figueiredo, and James M. Sny</w:t>
      </w:r>
      <w:r w:rsidRPr="00840748">
        <w:rPr>
          <w:rFonts w:asciiTheme="majorHAnsi" w:hAnsiTheme="majorHAnsi"/>
        </w:rPr>
        <w:t xml:space="preserve">der. 2003. “Why Is There </w:t>
      </w:r>
      <w:proofErr w:type="gramStart"/>
      <w:r w:rsidRPr="00840748">
        <w:rPr>
          <w:rFonts w:asciiTheme="majorHAnsi" w:hAnsiTheme="majorHAnsi"/>
        </w:rPr>
        <w:t>so</w:t>
      </w:r>
      <w:proofErr w:type="gramEnd"/>
      <w:r w:rsidRPr="00840748">
        <w:rPr>
          <w:rFonts w:asciiTheme="majorHAnsi" w:hAnsiTheme="majorHAnsi"/>
        </w:rPr>
        <w:t xml:space="preserve"> Little Money in U.s. Politics.” </w:t>
      </w:r>
      <w:r w:rsidRPr="00840748">
        <w:rPr>
          <w:rFonts w:asciiTheme="majorHAnsi" w:hAnsiTheme="majorHAnsi"/>
          <w:i/>
        </w:rPr>
        <w:t>Journal of Economic Perspectives</w:t>
      </w:r>
      <w:r w:rsidRPr="00840748">
        <w:rPr>
          <w:rFonts w:asciiTheme="majorHAnsi" w:hAnsiTheme="majorHAnsi"/>
        </w:rPr>
        <w:t xml:space="preserve"> 17 (1): 105–30.</w:t>
      </w:r>
    </w:p>
    <w:p w:rsidR="00D566E2" w:rsidRPr="00840748" w:rsidRDefault="0056516A" w:rsidP="00840748">
      <w:pPr>
        <w:pStyle w:val="Bibliography"/>
        <w:spacing w:line="480" w:lineRule="auto"/>
        <w:rPr>
          <w:rFonts w:asciiTheme="majorHAnsi" w:hAnsiTheme="majorHAnsi"/>
        </w:rPr>
      </w:pPr>
      <w:bookmarkStart w:id="12" w:name="ref-bender1978"/>
      <w:bookmarkEnd w:id="10"/>
      <w:r w:rsidRPr="00840748">
        <w:rPr>
          <w:rFonts w:asciiTheme="majorHAnsi" w:hAnsiTheme="majorHAnsi"/>
        </w:rPr>
        <w:t xml:space="preserve">Bender, Thomas. 1978. </w:t>
      </w:r>
      <w:r w:rsidRPr="00840748">
        <w:rPr>
          <w:rFonts w:asciiTheme="majorHAnsi" w:hAnsiTheme="majorHAnsi"/>
          <w:i/>
        </w:rPr>
        <w:t>Community and Social Change in America</w:t>
      </w:r>
      <w:r w:rsidRPr="00840748">
        <w:rPr>
          <w:rFonts w:asciiTheme="majorHAnsi" w:hAnsiTheme="majorHAnsi"/>
        </w:rPr>
        <w:t>. Baltimore: John Hopkins Press.</w:t>
      </w:r>
    </w:p>
    <w:p w:rsidR="00D566E2" w:rsidRPr="00840748" w:rsidRDefault="0056516A" w:rsidP="00840748">
      <w:pPr>
        <w:pStyle w:val="Bibliography"/>
        <w:spacing w:line="480" w:lineRule="auto"/>
        <w:rPr>
          <w:rFonts w:asciiTheme="majorHAnsi" w:hAnsiTheme="majorHAnsi"/>
        </w:rPr>
      </w:pPr>
      <w:bookmarkStart w:id="13" w:name="ref-bernheim1994"/>
      <w:bookmarkEnd w:id="12"/>
      <w:r w:rsidRPr="00840748">
        <w:rPr>
          <w:rFonts w:asciiTheme="majorHAnsi" w:hAnsiTheme="majorHAnsi"/>
        </w:rPr>
        <w:t xml:space="preserve">Bernheim, B. Douglas. 1994. “A Theory of Conformity.” </w:t>
      </w:r>
      <w:r w:rsidRPr="00840748">
        <w:rPr>
          <w:rFonts w:asciiTheme="majorHAnsi" w:hAnsiTheme="majorHAnsi"/>
          <w:i/>
        </w:rPr>
        <w:t>Journal of Political Economy</w:t>
      </w:r>
      <w:r w:rsidRPr="00840748">
        <w:rPr>
          <w:rFonts w:asciiTheme="majorHAnsi" w:hAnsiTheme="majorHAnsi"/>
        </w:rPr>
        <w:t xml:space="preserve"> 102 (5): 841–77. </w:t>
      </w:r>
      <w:hyperlink r:id="rId7">
        <w:r w:rsidRPr="00840748">
          <w:rPr>
            <w:rStyle w:val="Hyperlink"/>
            <w:rFonts w:asciiTheme="majorHAnsi" w:hAnsiTheme="majorHAnsi"/>
            <w:color w:val="auto"/>
          </w:rPr>
          <w:t>https://EconPapers.repec.org/RePEc:ucp:jpolec:v:102:y:1994:i:5:p:841-77</w:t>
        </w:r>
      </w:hyperlink>
      <w:r w:rsidRPr="00840748">
        <w:rPr>
          <w:rFonts w:asciiTheme="majorHAnsi" w:hAnsiTheme="majorHAnsi"/>
        </w:rPr>
        <w:t>.</w:t>
      </w:r>
    </w:p>
    <w:p w:rsidR="00D566E2" w:rsidRPr="00840748" w:rsidRDefault="0056516A" w:rsidP="00840748">
      <w:pPr>
        <w:pStyle w:val="Bibliography"/>
        <w:spacing w:line="480" w:lineRule="auto"/>
        <w:rPr>
          <w:rFonts w:asciiTheme="majorHAnsi" w:hAnsiTheme="majorHAnsi"/>
        </w:rPr>
      </w:pPr>
      <w:bookmarkStart w:id="14" w:name="ref-boutyline2017"/>
      <w:bookmarkEnd w:id="13"/>
      <w:r w:rsidRPr="00840748">
        <w:rPr>
          <w:rFonts w:asciiTheme="majorHAnsi" w:hAnsiTheme="majorHAnsi"/>
        </w:rPr>
        <w:lastRenderedPageBreak/>
        <w:t>Boutyline, Andrei, and Robb Willer. 2017. “The</w:t>
      </w:r>
      <w:r w:rsidRPr="00840748">
        <w:rPr>
          <w:rFonts w:asciiTheme="majorHAnsi" w:hAnsiTheme="majorHAnsi"/>
        </w:rPr>
        <w:t xml:space="preserve"> Social Structure of Political Echo Chambers: Variation in Ideological Homophily in Online Networks.” </w:t>
      </w:r>
      <w:r w:rsidRPr="00840748">
        <w:rPr>
          <w:rFonts w:asciiTheme="majorHAnsi" w:hAnsiTheme="majorHAnsi"/>
          <w:i/>
        </w:rPr>
        <w:t>Political Psychology</w:t>
      </w:r>
      <w:r w:rsidRPr="00840748">
        <w:rPr>
          <w:rFonts w:asciiTheme="majorHAnsi" w:hAnsiTheme="majorHAnsi"/>
        </w:rPr>
        <w:t xml:space="preserve"> 38 (3): 551–69. </w:t>
      </w:r>
      <w:hyperlink r:id="rId8">
        <w:r w:rsidRPr="00840748">
          <w:rPr>
            <w:rStyle w:val="Hyperlink"/>
            <w:rFonts w:asciiTheme="majorHAnsi" w:hAnsiTheme="majorHAnsi"/>
            <w:color w:val="auto"/>
          </w:rPr>
          <w:t>https://doi.org/https://doi.org/10.1111/pops.12</w:t>
        </w:r>
        <w:r w:rsidRPr="00840748">
          <w:rPr>
            <w:rStyle w:val="Hyperlink"/>
            <w:rFonts w:asciiTheme="majorHAnsi" w:hAnsiTheme="majorHAnsi"/>
            <w:color w:val="auto"/>
          </w:rPr>
          <w:t>337</w:t>
        </w:r>
      </w:hyperlink>
      <w:r w:rsidRPr="00840748">
        <w:rPr>
          <w:rFonts w:asciiTheme="majorHAnsi" w:hAnsiTheme="majorHAnsi"/>
        </w:rPr>
        <w:t>.</w:t>
      </w:r>
    </w:p>
    <w:p w:rsidR="00D566E2" w:rsidRPr="00840748" w:rsidRDefault="0056516A" w:rsidP="00840748">
      <w:pPr>
        <w:pStyle w:val="Bibliography"/>
        <w:spacing w:line="480" w:lineRule="auto"/>
        <w:rPr>
          <w:rFonts w:asciiTheme="majorHAnsi" w:hAnsiTheme="majorHAnsi"/>
        </w:rPr>
      </w:pPr>
      <w:bookmarkStart w:id="15" w:name="ref-friedland2015"/>
      <w:bookmarkEnd w:id="14"/>
      <w:r w:rsidRPr="00840748">
        <w:rPr>
          <w:rFonts w:asciiTheme="majorHAnsi" w:hAnsiTheme="majorHAnsi"/>
        </w:rPr>
        <w:t xml:space="preserve">Friedland, Lewis. 2015. “Networks in Place.” </w:t>
      </w:r>
      <w:r w:rsidRPr="00840748">
        <w:rPr>
          <w:rFonts w:asciiTheme="majorHAnsi" w:hAnsiTheme="majorHAnsi"/>
          <w:i/>
        </w:rPr>
        <w:t>American Behavioral Scientist</w:t>
      </w:r>
      <w:r w:rsidRPr="00840748">
        <w:rPr>
          <w:rFonts w:asciiTheme="majorHAnsi" w:hAnsiTheme="majorHAnsi"/>
        </w:rPr>
        <w:t xml:space="preserve"> 60 (August). </w:t>
      </w:r>
      <w:hyperlink r:id="rId9">
        <w:r w:rsidRPr="00840748">
          <w:rPr>
            <w:rStyle w:val="Hyperlink"/>
            <w:rFonts w:asciiTheme="majorHAnsi" w:hAnsiTheme="majorHAnsi"/>
            <w:color w:val="auto"/>
          </w:rPr>
          <w:t>https://doi.org/10.1177/0002764215601710</w:t>
        </w:r>
      </w:hyperlink>
      <w:r w:rsidRPr="00840748">
        <w:rPr>
          <w:rFonts w:asciiTheme="majorHAnsi" w:hAnsiTheme="majorHAnsi"/>
        </w:rPr>
        <w:t>.</w:t>
      </w:r>
    </w:p>
    <w:p w:rsidR="00D566E2" w:rsidRPr="00840748" w:rsidRDefault="0056516A" w:rsidP="00840748">
      <w:pPr>
        <w:pStyle w:val="Bibliography"/>
        <w:spacing w:line="480" w:lineRule="auto"/>
        <w:rPr>
          <w:rFonts w:asciiTheme="majorHAnsi" w:hAnsiTheme="majorHAnsi"/>
        </w:rPr>
      </w:pPr>
      <w:bookmarkStart w:id="16" w:name="ref-gimpel2006"/>
      <w:bookmarkEnd w:id="15"/>
      <w:r w:rsidRPr="00840748">
        <w:rPr>
          <w:rFonts w:asciiTheme="majorHAnsi" w:hAnsiTheme="majorHAnsi"/>
        </w:rPr>
        <w:t xml:space="preserve">Gimpel, James G., Frances E. Lee, and Joshua Kaminski. n.d. “The Political Geography of Campaign Contributions in American Politics.” </w:t>
      </w:r>
      <w:r w:rsidRPr="00840748">
        <w:rPr>
          <w:rFonts w:asciiTheme="majorHAnsi" w:hAnsiTheme="majorHAnsi"/>
          <w:i/>
        </w:rPr>
        <w:t>Journal of Politics</w:t>
      </w:r>
      <w:r w:rsidRPr="00840748">
        <w:rPr>
          <w:rFonts w:asciiTheme="majorHAnsi" w:hAnsiTheme="majorHAnsi"/>
        </w:rPr>
        <w:t xml:space="preserve"> 68 (3): 626–39. </w:t>
      </w:r>
      <w:hyperlink r:id="rId10">
        <w:r w:rsidRPr="00840748">
          <w:rPr>
            <w:rStyle w:val="Hyperlink"/>
            <w:rFonts w:asciiTheme="majorHAnsi" w:hAnsiTheme="majorHAnsi"/>
            <w:color w:val="auto"/>
          </w:rPr>
          <w:t>ht</w:t>
        </w:r>
        <w:r w:rsidRPr="00840748">
          <w:rPr>
            <w:rStyle w:val="Hyperlink"/>
            <w:rFonts w:asciiTheme="majorHAnsi" w:hAnsiTheme="majorHAnsi"/>
            <w:color w:val="auto"/>
          </w:rPr>
          <w:t>tps://doi.org/https://doi.org/10.1111/j.1468-2508.2006.00450.x</w:t>
        </w:r>
      </w:hyperlink>
      <w:r w:rsidRPr="00840748">
        <w:rPr>
          <w:rFonts w:asciiTheme="majorHAnsi" w:hAnsiTheme="majorHAnsi"/>
        </w:rPr>
        <w:t>.</w:t>
      </w:r>
    </w:p>
    <w:p w:rsidR="00D566E2" w:rsidRPr="00840748" w:rsidRDefault="0056516A" w:rsidP="00840748">
      <w:pPr>
        <w:pStyle w:val="Bibliography"/>
        <w:spacing w:line="480" w:lineRule="auto"/>
        <w:rPr>
          <w:rFonts w:asciiTheme="majorHAnsi" w:hAnsiTheme="majorHAnsi"/>
        </w:rPr>
      </w:pPr>
      <w:bookmarkStart w:id="17" w:name="ref-hampton2015"/>
      <w:bookmarkEnd w:id="16"/>
      <w:r w:rsidRPr="00840748">
        <w:rPr>
          <w:rFonts w:asciiTheme="majorHAnsi" w:hAnsiTheme="majorHAnsi"/>
        </w:rPr>
        <w:t xml:space="preserve">Hampton, Keith N. 2016. “Persistent and Pervasive Community: New Communication Technologies and the Future of Community.” </w:t>
      </w:r>
      <w:r w:rsidRPr="00840748">
        <w:rPr>
          <w:rFonts w:asciiTheme="majorHAnsi" w:hAnsiTheme="majorHAnsi"/>
          <w:i/>
        </w:rPr>
        <w:t>American Behavioral Scientist</w:t>
      </w:r>
      <w:r w:rsidRPr="00840748">
        <w:rPr>
          <w:rFonts w:asciiTheme="majorHAnsi" w:hAnsiTheme="majorHAnsi"/>
        </w:rPr>
        <w:t xml:space="preserve"> 60 (1): 101–24. </w:t>
      </w:r>
      <w:hyperlink r:id="rId11">
        <w:r w:rsidRPr="00840748">
          <w:rPr>
            <w:rStyle w:val="Hyperlink"/>
            <w:rFonts w:asciiTheme="majorHAnsi" w:hAnsiTheme="majorHAnsi"/>
            <w:color w:val="auto"/>
          </w:rPr>
          <w:t>https://doi.org/10.1177/0002764215601714</w:t>
        </w:r>
      </w:hyperlink>
      <w:r w:rsidRPr="00840748">
        <w:rPr>
          <w:rFonts w:asciiTheme="majorHAnsi" w:hAnsiTheme="majorHAnsi"/>
        </w:rPr>
        <w:t>.</w:t>
      </w:r>
    </w:p>
    <w:p w:rsidR="00D566E2" w:rsidRPr="00840748" w:rsidRDefault="0056516A" w:rsidP="00840748">
      <w:pPr>
        <w:pStyle w:val="Bibliography"/>
        <w:spacing w:line="480" w:lineRule="auto"/>
        <w:rPr>
          <w:rFonts w:asciiTheme="majorHAnsi" w:hAnsiTheme="majorHAnsi"/>
        </w:rPr>
      </w:pPr>
      <w:bookmarkStart w:id="18" w:name="ref-hassell2014"/>
      <w:bookmarkEnd w:id="17"/>
      <w:r w:rsidRPr="00840748">
        <w:rPr>
          <w:rFonts w:asciiTheme="majorHAnsi" w:hAnsiTheme="majorHAnsi"/>
        </w:rPr>
        <w:t xml:space="preserve">Hassell, Hans J. G., and J. Monson. 2014. “Campaign Targets and Messages in Direct Mail Fundraising.” </w:t>
      </w:r>
      <w:r w:rsidRPr="00840748">
        <w:rPr>
          <w:rFonts w:asciiTheme="majorHAnsi" w:hAnsiTheme="majorHAnsi"/>
          <w:i/>
        </w:rPr>
        <w:t>Political Behavior</w:t>
      </w:r>
      <w:r w:rsidRPr="00840748">
        <w:rPr>
          <w:rFonts w:asciiTheme="majorHAnsi" w:hAnsiTheme="majorHAnsi"/>
        </w:rPr>
        <w:t xml:space="preserve"> 36: 359–76.</w:t>
      </w:r>
    </w:p>
    <w:p w:rsidR="00D566E2" w:rsidRPr="00840748" w:rsidRDefault="0056516A" w:rsidP="00840748">
      <w:pPr>
        <w:pStyle w:val="Bibliography"/>
        <w:spacing w:line="480" w:lineRule="auto"/>
        <w:rPr>
          <w:rFonts w:asciiTheme="majorHAnsi" w:hAnsiTheme="majorHAnsi"/>
        </w:rPr>
      </w:pPr>
      <w:bookmarkStart w:id="19" w:name="ref-janowitz1967"/>
      <w:bookmarkEnd w:id="18"/>
      <w:r w:rsidRPr="00840748">
        <w:rPr>
          <w:rFonts w:asciiTheme="majorHAnsi" w:hAnsiTheme="majorHAnsi"/>
        </w:rPr>
        <w:t>Janowitz, Morris. 1967. “The Social Dimension</w:t>
      </w:r>
      <w:r w:rsidRPr="00840748">
        <w:rPr>
          <w:rFonts w:asciiTheme="majorHAnsi" w:hAnsiTheme="majorHAnsi"/>
        </w:rPr>
        <w:t xml:space="preserve">s of the Local Community.” In </w:t>
      </w:r>
      <w:proofErr w:type="gramStart"/>
      <w:r w:rsidRPr="00840748">
        <w:rPr>
          <w:rFonts w:asciiTheme="majorHAnsi" w:hAnsiTheme="majorHAnsi"/>
          <w:i/>
        </w:rPr>
        <w:t>The</w:t>
      </w:r>
      <w:proofErr w:type="gramEnd"/>
      <w:r w:rsidRPr="00840748">
        <w:rPr>
          <w:rFonts w:asciiTheme="majorHAnsi" w:hAnsiTheme="majorHAnsi"/>
          <w:i/>
        </w:rPr>
        <w:t xml:space="preserve"> Community Press in an Urban Setting</w:t>
      </w:r>
      <w:r w:rsidRPr="00840748">
        <w:rPr>
          <w:rFonts w:asciiTheme="majorHAnsi" w:hAnsiTheme="majorHAnsi"/>
        </w:rPr>
        <w:t>. Chicago: University of Chicago Press.</w:t>
      </w:r>
    </w:p>
    <w:p w:rsidR="00D566E2" w:rsidRPr="00840748" w:rsidRDefault="0056516A" w:rsidP="00840748">
      <w:pPr>
        <w:pStyle w:val="Bibliography"/>
        <w:spacing w:line="480" w:lineRule="auto"/>
        <w:rPr>
          <w:rFonts w:asciiTheme="majorHAnsi" w:hAnsiTheme="majorHAnsi"/>
        </w:rPr>
      </w:pPr>
      <w:bookmarkStart w:id="20" w:name="ref-perez2017"/>
      <w:bookmarkEnd w:id="19"/>
      <w:r w:rsidRPr="00840748">
        <w:rPr>
          <w:rFonts w:asciiTheme="majorHAnsi" w:hAnsiTheme="majorHAnsi"/>
        </w:rPr>
        <w:t xml:space="preserve">Perez-Truglia, Ricardo, and Guillermo Cruces. 2017. “Partisan Interactions: Evidence from a Field Experiment in the United States.” </w:t>
      </w:r>
      <w:r w:rsidRPr="00840748">
        <w:rPr>
          <w:rFonts w:asciiTheme="majorHAnsi" w:hAnsiTheme="majorHAnsi"/>
          <w:i/>
        </w:rPr>
        <w:t>Journal of Poli</w:t>
      </w:r>
      <w:r w:rsidRPr="00840748">
        <w:rPr>
          <w:rFonts w:asciiTheme="majorHAnsi" w:hAnsiTheme="majorHAnsi"/>
          <w:i/>
        </w:rPr>
        <w:t>tical Economy</w:t>
      </w:r>
      <w:r w:rsidRPr="00840748">
        <w:rPr>
          <w:rFonts w:asciiTheme="majorHAnsi" w:hAnsiTheme="majorHAnsi"/>
        </w:rPr>
        <w:t xml:space="preserve"> 125 (4): 1208–43. </w:t>
      </w:r>
      <w:hyperlink r:id="rId12">
        <w:r w:rsidRPr="00840748">
          <w:rPr>
            <w:rStyle w:val="Hyperlink"/>
            <w:rFonts w:asciiTheme="majorHAnsi" w:hAnsiTheme="majorHAnsi"/>
            <w:color w:val="auto"/>
          </w:rPr>
          <w:t>https://EconPapers.repec.org/RePEc:ucp:jpolec:doi:10.1086/692711</w:t>
        </w:r>
      </w:hyperlink>
      <w:r w:rsidRPr="00840748">
        <w:rPr>
          <w:rFonts w:asciiTheme="majorHAnsi" w:hAnsiTheme="majorHAnsi"/>
        </w:rPr>
        <w:t>.</w:t>
      </w:r>
      <w:bookmarkEnd w:id="11"/>
      <w:bookmarkEnd w:id="20"/>
    </w:p>
    <w:sectPr w:rsidR="00D566E2" w:rsidRPr="008407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6516A" w:rsidRDefault="0056516A">
      <w:pPr>
        <w:spacing w:after="0"/>
      </w:pPr>
      <w:r>
        <w:separator/>
      </w:r>
    </w:p>
  </w:endnote>
  <w:endnote w:type="continuationSeparator" w:id="0">
    <w:p w:rsidR="0056516A" w:rsidRDefault="005651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6516A" w:rsidRDefault="0056516A">
      <w:r>
        <w:separator/>
      </w:r>
    </w:p>
  </w:footnote>
  <w:footnote w:type="continuationSeparator" w:id="0">
    <w:p w:rsidR="0056516A" w:rsidRDefault="00565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E004F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516A"/>
    <w:rsid w:val="00590D07"/>
    <w:rsid w:val="00784D58"/>
    <w:rsid w:val="00840748"/>
    <w:rsid w:val="008D6863"/>
    <w:rsid w:val="00B86B75"/>
    <w:rsid w:val="00BC48D5"/>
    <w:rsid w:val="00C36279"/>
    <w:rsid w:val="00D566E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FD4BF1"/>
  <w15:docId w15:val="{03609277-B52A-AA4C-A22D-E962A5EE8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https://doi.org/10.1111/pops.1233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conPapers.repec.org/RePEc:ucp:jpolec:v:102:y:1994:i:5:p:841-77" TargetMode="External"/><Relationship Id="rId12" Type="http://schemas.openxmlformats.org/officeDocument/2006/relationships/hyperlink" Target="https://EconPapers.repec.org/RePEc:ucp:jpolec:doi:10.1086/6927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002764215601714" TargetMode="External"/><Relationship Id="rId5" Type="http://schemas.openxmlformats.org/officeDocument/2006/relationships/footnotes" Target="footnotes.xml"/><Relationship Id="rId10" Type="http://schemas.openxmlformats.org/officeDocument/2006/relationships/hyperlink" Target="https://doi.org/https://doi.org/10.1111/j.1468-2508.2006.00450.x" TargetMode="External"/><Relationship Id="rId4" Type="http://schemas.openxmlformats.org/officeDocument/2006/relationships/webSettings" Target="webSettings.xml"/><Relationship Id="rId9" Type="http://schemas.openxmlformats.org/officeDocument/2006/relationships/hyperlink" Target="https://doi.org/10.1177/000276421560171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5</Pages>
  <Words>4841</Words>
  <Characters>27600</Characters>
  <Application>Microsoft Office Word</Application>
  <DocSecurity>0</DocSecurity>
  <Lines>230</Lines>
  <Paragraphs>64</Paragraphs>
  <ScaleCrop>false</ScaleCrop>
  <Company/>
  <LinksUpToDate>false</LinksUpToDate>
  <CharactersWithSpaces>3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s Dahlke, COMM 311, Dissertation Proposal</dc:title>
  <dc:creator/>
  <cp:keywords/>
  <cp:lastModifiedBy>Ross Dahlke</cp:lastModifiedBy>
  <cp:revision>2</cp:revision>
  <dcterms:created xsi:type="dcterms:W3CDTF">2020-11-29T00:01:00Z</dcterms:created>
  <dcterms:modified xsi:type="dcterms:W3CDTF">2020-11-29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November 28, 2020</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